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068C3" w14:textId="2148CECA" w:rsidR="004A2AF3" w:rsidRPr="001346DC" w:rsidRDefault="00660F48" w:rsidP="00851398">
      <w:pPr>
        <w:spacing w:after="0"/>
        <w:jc w:val="center"/>
        <w:rPr>
          <w:rFonts w:cstheme="minorHAnsi"/>
          <w:b/>
          <w:sz w:val="32"/>
        </w:rPr>
      </w:pPr>
      <w:r w:rsidRPr="001346DC">
        <w:rPr>
          <w:rFonts w:cstheme="minorHAnsi"/>
          <w:b/>
          <w:sz w:val="32"/>
        </w:rPr>
        <w:t>Provision of</w:t>
      </w:r>
    </w:p>
    <w:p w14:paraId="1B89D94B" w14:textId="053E1244" w:rsidR="00A26120" w:rsidRPr="001346DC" w:rsidRDefault="007B196E" w:rsidP="00851398">
      <w:pPr>
        <w:spacing w:after="0"/>
        <w:jc w:val="center"/>
        <w:rPr>
          <w:rFonts w:cstheme="minorHAnsi"/>
          <w:b/>
          <w:bCs/>
          <w:sz w:val="32"/>
        </w:rPr>
      </w:pPr>
      <w:r w:rsidRPr="001346DC">
        <w:rPr>
          <w:rFonts w:cstheme="minorHAnsi"/>
          <w:b/>
          <w:bCs/>
          <w:sz w:val="32"/>
        </w:rPr>
        <w:t>OCCUPATIONAL HEALTH SERVICES TO STUDENTS</w:t>
      </w:r>
    </w:p>
    <w:p w14:paraId="7538297E" w14:textId="4AC0B8AB" w:rsidR="004A2AF3" w:rsidRPr="001346DC" w:rsidRDefault="00912AF6" w:rsidP="00851398">
      <w:pPr>
        <w:spacing w:after="0"/>
        <w:jc w:val="center"/>
        <w:rPr>
          <w:rFonts w:cstheme="minorHAnsi"/>
          <w:b/>
          <w:bCs/>
          <w:sz w:val="32"/>
        </w:rPr>
      </w:pPr>
      <w:r w:rsidRPr="001346DC">
        <w:rPr>
          <w:rFonts w:cstheme="minorHAnsi"/>
          <w:b/>
          <w:sz w:val="32"/>
        </w:rPr>
        <w:t xml:space="preserve">in </w:t>
      </w:r>
      <w:r w:rsidR="005B0E7D" w:rsidRPr="001346DC">
        <w:rPr>
          <w:rFonts w:cstheme="minorHAnsi"/>
          <w:b/>
          <w:sz w:val="32"/>
        </w:rPr>
        <w:t xml:space="preserve">the </w:t>
      </w:r>
      <w:r w:rsidR="00213EA3">
        <w:rPr>
          <w:rFonts w:cstheme="minorHAnsi"/>
          <w:b/>
          <w:sz w:val="32"/>
        </w:rPr>
        <w:t>s</w:t>
      </w:r>
      <w:r w:rsidR="007B196E" w:rsidRPr="001346DC">
        <w:rPr>
          <w:rFonts w:cstheme="minorHAnsi"/>
          <w:b/>
          <w:sz w:val="32"/>
        </w:rPr>
        <w:t>outh</w:t>
      </w:r>
      <w:r w:rsidR="00213EA3">
        <w:rPr>
          <w:rFonts w:cstheme="minorHAnsi"/>
          <w:b/>
          <w:sz w:val="32"/>
        </w:rPr>
        <w:t>w</w:t>
      </w:r>
      <w:r w:rsidR="007B196E" w:rsidRPr="001346DC">
        <w:rPr>
          <w:rFonts w:cstheme="minorHAnsi"/>
          <w:b/>
          <w:sz w:val="32"/>
        </w:rPr>
        <w:t>est</w:t>
      </w:r>
    </w:p>
    <w:p w14:paraId="23C29FD6" w14:textId="77777777" w:rsidR="00A87D65" w:rsidRPr="00DC6EF1" w:rsidRDefault="00A87D65" w:rsidP="00851398">
      <w:pPr>
        <w:spacing w:after="0"/>
        <w:jc w:val="center"/>
        <w:rPr>
          <w:rFonts w:cstheme="minorHAnsi"/>
        </w:rPr>
      </w:pPr>
    </w:p>
    <w:p w14:paraId="1F7ACB0C" w14:textId="3A7ED42C" w:rsidR="00D46A4D" w:rsidRPr="001346DC" w:rsidRDefault="00D46A4D" w:rsidP="00851398">
      <w:pPr>
        <w:spacing w:after="0"/>
        <w:jc w:val="center"/>
        <w:rPr>
          <w:rFonts w:cstheme="minorHAnsi"/>
          <w:b/>
          <w:sz w:val="36"/>
        </w:rPr>
      </w:pPr>
      <w:r w:rsidRPr="00D46A4D">
        <w:rPr>
          <w:rFonts w:cstheme="minorHAnsi"/>
          <w:b/>
          <w:sz w:val="36"/>
        </w:rPr>
        <w:t>MARKET ENGAGEMENT QUESTIONNAIRE</w:t>
      </w:r>
    </w:p>
    <w:p w14:paraId="03A1A586" w14:textId="77777777" w:rsidR="0040499D" w:rsidRPr="00DC6EF1" w:rsidRDefault="0040499D" w:rsidP="00851398">
      <w:pPr>
        <w:spacing w:after="0"/>
        <w:jc w:val="center"/>
        <w:rPr>
          <w:rFonts w:cstheme="minorHAnsi"/>
        </w:rPr>
      </w:pPr>
    </w:p>
    <w:p w14:paraId="413F9BA4" w14:textId="54FD289B" w:rsidR="00AC64D3" w:rsidRPr="001346DC" w:rsidRDefault="00AC64D3" w:rsidP="00851398">
      <w:pPr>
        <w:spacing w:after="0"/>
        <w:jc w:val="center"/>
        <w:rPr>
          <w:rFonts w:cstheme="minorHAnsi"/>
          <w:b/>
          <w:color w:val="FF0000"/>
          <w:sz w:val="32"/>
        </w:rPr>
      </w:pPr>
      <w:r w:rsidRPr="001346DC">
        <w:rPr>
          <w:rFonts w:cstheme="minorHAnsi"/>
          <w:b/>
          <w:color w:val="FF0000"/>
          <w:sz w:val="32"/>
        </w:rPr>
        <w:t xml:space="preserve">Please complete &amp; </w:t>
      </w:r>
      <w:r w:rsidR="001A59F4">
        <w:rPr>
          <w:rFonts w:cstheme="minorHAnsi"/>
          <w:b/>
          <w:color w:val="FF0000"/>
          <w:sz w:val="32"/>
        </w:rPr>
        <w:t>return</w:t>
      </w:r>
      <w:r w:rsidRPr="001346DC">
        <w:rPr>
          <w:rFonts w:cstheme="minorHAnsi"/>
          <w:b/>
          <w:color w:val="FF0000"/>
          <w:sz w:val="32"/>
        </w:rPr>
        <w:t xml:space="preserve"> by </w:t>
      </w:r>
      <w:r w:rsidR="007B196E" w:rsidRPr="001346DC">
        <w:rPr>
          <w:rFonts w:cstheme="minorHAnsi"/>
          <w:b/>
          <w:color w:val="FF0000"/>
          <w:sz w:val="32"/>
        </w:rPr>
        <w:t>the closing deadline</w:t>
      </w:r>
    </w:p>
    <w:p w14:paraId="03467193" w14:textId="77777777" w:rsidR="00AF5F18" w:rsidRPr="001346DC" w:rsidRDefault="00AF5F18" w:rsidP="00851398">
      <w:pPr>
        <w:spacing w:after="0"/>
        <w:rPr>
          <w:rFonts w:eastAsia="ヒラギノ角ゴ Pro W3" w:cstheme="minorHAnsi"/>
          <w:color w:val="000000"/>
        </w:rPr>
      </w:pPr>
    </w:p>
    <w:p w14:paraId="3A9888BF" w14:textId="7BF89B4D" w:rsidR="000D712A" w:rsidRPr="001346DC" w:rsidRDefault="000D712A" w:rsidP="00851398">
      <w:pPr>
        <w:spacing w:after="0"/>
        <w:rPr>
          <w:rFonts w:eastAsia="ヒラギノ角ゴ Pro W3" w:cstheme="minorHAnsi"/>
          <w:b/>
          <w:color w:val="000000"/>
        </w:rPr>
      </w:pPr>
      <w:r w:rsidRPr="001346DC">
        <w:rPr>
          <w:rFonts w:eastAsia="ヒラギノ角ゴ Pro W3" w:cstheme="minorHAnsi"/>
          <w:b/>
          <w:color w:val="000000"/>
        </w:rPr>
        <w:t>Disclaimers</w:t>
      </w:r>
    </w:p>
    <w:p w14:paraId="08C2E1FB" w14:textId="1BF53C9B" w:rsidR="000D712A" w:rsidRPr="001346DC" w:rsidRDefault="005024A7" w:rsidP="00851398">
      <w:pPr>
        <w:spacing w:after="0"/>
        <w:rPr>
          <w:rFonts w:cstheme="minorHAnsi"/>
        </w:rPr>
      </w:pPr>
      <w:r w:rsidRPr="001346DC">
        <w:rPr>
          <w:rFonts w:cstheme="minorHAnsi"/>
        </w:rPr>
        <w:t xml:space="preserve">Organisations </w:t>
      </w:r>
      <w:r w:rsidR="000D712A" w:rsidRPr="001346DC">
        <w:rPr>
          <w:rFonts w:cstheme="minorHAnsi"/>
        </w:rPr>
        <w:t>considering whether to respo</w:t>
      </w:r>
      <w:r w:rsidR="00B9594E" w:rsidRPr="001346DC">
        <w:rPr>
          <w:rFonts w:cstheme="minorHAnsi"/>
        </w:rPr>
        <w:t>n</w:t>
      </w:r>
      <w:r w:rsidR="000D712A" w:rsidRPr="001346DC">
        <w:rPr>
          <w:rFonts w:cstheme="minorHAnsi"/>
        </w:rPr>
        <w:t>d to th</w:t>
      </w:r>
      <w:r w:rsidR="003E5117" w:rsidRPr="001346DC">
        <w:rPr>
          <w:rFonts w:cstheme="minorHAnsi"/>
        </w:rPr>
        <w:t>is</w:t>
      </w:r>
      <w:r w:rsidR="000D712A" w:rsidRPr="001346DC">
        <w:rPr>
          <w:rFonts w:cstheme="minorHAnsi"/>
        </w:rPr>
        <w:t xml:space="preserve"> </w:t>
      </w:r>
      <w:r w:rsidR="003B6414">
        <w:rPr>
          <w:rFonts w:cstheme="minorHAnsi"/>
        </w:rPr>
        <w:t>Market Engagement Questionnaire (MEQ)</w:t>
      </w:r>
      <w:r w:rsidR="000D712A" w:rsidRPr="001346DC">
        <w:rPr>
          <w:rFonts w:cstheme="minorHAnsi"/>
        </w:rPr>
        <w:t xml:space="preserve"> </w:t>
      </w:r>
      <w:r w:rsidR="003E5117" w:rsidRPr="001346DC">
        <w:rPr>
          <w:rFonts w:cstheme="minorHAnsi"/>
        </w:rPr>
        <w:t xml:space="preserve">should </w:t>
      </w:r>
      <w:r w:rsidRPr="001346DC">
        <w:rPr>
          <w:rFonts w:cstheme="minorHAnsi"/>
        </w:rPr>
        <w:t>note the following:</w:t>
      </w:r>
    </w:p>
    <w:p w14:paraId="12255853" w14:textId="040538F8" w:rsidR="000D712A" w:rsidRPr="001346DC" w:rsidRDefault="007B196E" w:rsidP="00851398">
      <w:pPr>
        <w:pStyle w:val="ListParagraph"/>
        <w:numPr>
          <w:ilvl w:val="0"/>
          <w:numId w:val="39"/>
        </w:numPr>
        <w:spacing w:after="0"/>
        <w:ind w:left="0" w:firstLine="0"/>
        <w:rPr>
          <w:rFonts w:cstheme="minorHAnsi"/>
          <w:sz w:val="22"/>
        </w:rPr>
      </w:pPr>
      <w:r w:rsidRPr="001346DC">
        <w:rPr>
          <w:rFonts w:cstheme="minorHAnsi"/>
          <w:sz w:val="22"/>
        </w:rPr>
        <w:t>The University of Plymouth is</w:t>
      </w:r>
      <w:r w:rsidR="000D712A" w:rsidRPr="001346DC">
        <w:rPr>
          <w:rFonts w:cstheme="minorHAnsi"/>
          <w:sz w:val="22"/>
        </w:rPr>
        <w:t xml:space="preserve"> </w:t>
      </w:r>
      <w:r w:rsidR="00FC5E61" w:rsidRPr="001346DC">
        <w:rPr>
          <w:rFonts w:cstheme="minorHAnsi"/>
          <w:sz w:val="22"/>
        </w:rPr>
        <w:t>still</w:t>
      </w:r>
      <w:r w:rsidR="000D712A" w:rsidRPr="001346DC">
        <w:rPr>
          <w:rFonts w:cstheme="minorHAnsi"/>
          <w:sz w:val="22"/>
        </w:rPr>
        <w:t xml:space="preserve"> finalising its </w:t>
      </w:r>
      <w:r w:rsidR="00952BFE" w:rsidRPr="001346DC">
        <w:rPr>
          <w:rFonts w:cstheme="minorHAnsi"/>
          <w:sz w:val="22"/>
        </w:rPr>
        <w:t>decision</w:t>
      </w:r>
      <w:r w:rsidR="00C5232A" w:rsidRPr="001346DC">
        <w:rPr>
          <w:rFonts w:cstheme="minorHAnsi"/>
          <w:sz w:val="22"/>
        </w:rPr>
        <w:t xml:space="preserve"> </w:t>
      </w:r>
      <w:r w:rsidR="00AE364C" w:rsidRPr="001346DC">
        <w:rPr>
          <w:rFonts w:cstheme="minorHAnsi"/>
          <w:sz w:val="22"/>
        </w:rPr>
        <w:t>regarding</w:t>
      </w:r>
      <w:r w:rsidR="0040499D" w:rsidRPr="001346DC">
        <w:rPr>
          <w:rFonts w:cstheme="minorHAnsi"/>
          <w:sz w:val="22"/>
        </w:rPr>
        <w:t xml:space="preserve"> future service provision</w:t>
      </w:r>
      <w:r w:rsidR="00437EF7" w:rsidRPr="001346DC">
        <w:rPr>
          <w:rFonts w:cstheme="minorHAnsi"/>
          <w:sz w:val="22"/>
        </w:rPr>
        <w:t xml:space="preserve"> </w:t>
      </w:r>
      <w:r w:rsidR="0096259A" w:rsidRPr="001346DC">
        <w:rPr>
          <w:rFonts w:cstheme="minorHAnsi"/>
          <w:sz w:val="22"/>
        </w:rPr>
        <w:t xml:space="preserve">and is seeking expressions of interest </w:t>
      </w:r>
      <w:r w:rsidR="00213EA3">
        <w:rPr>
          <w:rFonts w:cstheme="minorHAnsi"/>
          <w:sz w:val="22"/>
        </w:rPr>
        <w:t>from</w:t>
      </w:r>
      <w:r w:rsidR="000D712A" w:rsidRPr="001346DC">
        <w:rPr>
          <w:rFonts w:cstheme="minorHAnsi"/>
          <w:sz w:val="22"/>
        </w:rPr>
        <w:t xml:space="preserve"> those organisa</w:t>
      </w:r>
      <w:r w:rsidR="0040499D" w:rsidRPr="001346DC">
        <w:rPr>
          <w:rFonts w:cstheme="minorHAnsi"/>
          <w:sz w:val="22"/>
        </w:rPr>
        <w:t>tions that may be interested to become involved</w:t>
      </w:r>
      <w:r w:rsidR="00437EF7" w:rsidRPr="001346DC">
        <w:rPr>
          <w:rFonts w:cstheme="minorHAnsi"/>
          <w:sz w:val="22"/>
        </w:rPr>
        <w:t xml:space="preserve"> </w:t>
      </w:r>
      <w:r w:rsidR="00AE364C" w:rsidRPr="001346DC">
        <w:rPr>
          <w:rFonts w:cstheme="minorHAnsi"/>
          <w:sz w:val="22"/>
        </w:rPr>
        <w:t>in</w:t>
      </w:r>
      <w:r w:rsidR="00437EF7" w:rsidRPr="001346DC">
        <w:rPr>
          <w:rFonts w:cstheme="minorHAnsi"/>
          <w:sz w:val="22"/>
        </w:rPr>
        <w:t xml:space="preserve"> deliver</w:t>
      </w:r>
      <w:r w:rsidR="00C2129B" w:rsidRPr="001346DC">
        <w:rPr>
          <w:rFonts w:cstheme="minorHAnsi"/>
          <w:sz w:val="22"/>
        </w:rPr>
        <w:t>ing this</w:t>
      </w:r>
      <w:r w:rsidR="00437EF7" w:rsidRPr="001346DC">
        <w:rPr>
          <w:rFonts w:cstheme="minorHAnsi"/>
          <w:sz w:val="22"/>
        </w:rPr>
        <w:t xml:space="preserve"> </w:t>
      </w:r>
      <w:r w:rsidR="00AC64D3" w:rsidRPr="001346DC">
        <w:rPr>
          <w:rFonts w:cstheme="minorHAnsi"/>
          <w:sz w:val="22"/>
        </w:rPr>
        <w:t>fu</w:t>
      </w:r>
      <w:r w:rsidR="0040499D" w:rsidRPr="001346DC">
        <w:rPr>
          <w:rFonts w:cstheme="minorHAnsi"/>
          <w:sz w:val="22"/>
        </w:rPr>
        <w:t xml:space="preserve">ture </w:t>
      </w:r>
      <w:r w:rsidR="00213EA3" w:rsidRPr="001346DC">
        <w:rPr>
          <w:rFonts w:cstheme="minorHAnsi"/>
          <w:sz w:val="22"/>
        </w:rPr>
        <w:t>service.</w:t>
      </w:r>
    </w:p>
    <w:p w14:paraId="3DBA13C3" w14:textId="42E3C5D0" w:rsidR="00F50878" w:rsidRPr="001346DC" w:rsidRDefault="00C5232A" w:rsidP="00851398">
      <w:pPr>
        <w:pStyle w:val="ListParagraph"/>
        <w:numPr>
          <w:ilvl w:val="0"/>
          <w:numId w:val="39"/>
        </w:numPr>
        <w:spacing w:after="0"/>
        <w:ind w:left="0" w:firstLine="0"/>
        <w:rPr>
          <w:rFonts w:cstheme="minorHAnsi"/>
          <w:sz w:val="22"/>
        </w:rPr>
      </w:pPr>
      <w:r w:rsidRPr="001346DC">
        <w:rPr>
          <w:rFonts w:cstheme="minorHAnsi"/>
          <w:sz w:val="22"/>
        </w:rPr>
        <w:t>T</w:t>
      </w:r>
      <w:r w:rsidR="00571B9C" w:rsidRPr="001346DC">
        <w:rPr>
          <w:rFonts w:cstheme="minorHAnsi"/>
          <w:sz w:val="22"/>
        </w:rPr>
        <w:t>his</w:t>
      </w:r>
      <w:r w:rsidR="005024A7" w:rsidRPr="001346DC">
        <w:rPr>
          <w:rFonts w:cstheme="minorHAnsi"/>
          <w:sz w:val="22"/>
        </w:rPr>
        <w:t xml:space="preserve"> </w:t>
      </w:r>
      <w:r w:rsidR="003B6414">
        <w:rPr>
          <w:rFonts w:cstheme="minorHAnsi"/>
          <w:sz w:val="22"/>
        </w:rPr>
        <w:t>Market Engagement Questionnaire (MEQ)</w:t>
      </w:r>
      <w:r w:rsidR="00AB1A10" w:rsidRPr="001346DC">
        <w:rPr>
          <w:rFonts w:cstheme="minorHAnsi"/>
          <w:sz w:val="22"/>
        </w:rPr>
        <w:t xml:space="preserve"> </w:t>
      </w:r>
      <w:r w:rsidR="005024A7" w:rsidRPr="001346DC">
        <w:rPr>
          <w:rFonts w:cstheme="minorHAnsi"/>
          <w:sz w:val="22"/>
        </w:rPr>
        <w:t xml:space="preserve">and </w:t>
      </w:r>
      <w:r w:rsidR="00571B9C" w:rsidRPr="001346DC">
        <w:rPr>
          <w:rFonts w:cstheme="minorHAnsi"/>
          <w:sz w:val="22"/>
        </w:rPr>
        <w:t xml:space="preserve">any </w:t>
      </w:r>
      <w:r w:rsidR="00AB1A10" w:rsidRPr="001346DC">
        <w:rPr>
          <w:rFonts w:cstheme="minorHAnsi"/>
          <w:sz w:val="22"/>
        </w:rPr>
        <w:t xml:space="preserve">subsequent </w:t>
      </w:r>
      <w:r w:rsidR="005024A7" w:rsidRPr="001346DC">
        <w:rPr>
          <w:rFonts w:cstheme="minorHAnsi"/>
          <w:sz w:val="22"/>
        </w:rPr>
        <w:t xml:space="preserve">information provided </w:t>
      </w:r>
      <w:r w:rsidR="00571B9C" w:rsidRPr="001346DC">
        <w:rPr>
          <w:rFonts w:cstheme="minorHAnsi"/>
          <w:sz w:val="22"/>
        </w:rPr>
        <w:t>in response</w:t>
      </w:r>
      <w:r w:rsidR="000D712A" w:rsidRPr="001346DC">
        <w:rPr>
          <w:rFonts w:cstheme="minorHAnsi"/>
          <w:sz w:val="22"/>
        </w:rPr>
        <w:t xml:space="preserve"> </w:t>
      </w:r>
      <w:r w:rsidRPr="001346DC">
        <w:rPr>
          <w:rFonts w:cstheme="minorHAnsi"/>
          <w:sz w:val="22"/>
        </w:rPr>
        <w:t xml:space="preserve">to it </w:t>
      </w:r>
      <w:r w:rsidR="000D712A" w:rsidRPr="001346DC">
        <w:rPr>
          <w:rFonts w:cstheme="minorHAnsi"/>
          <w:sz w:val="22"/>
        </w:rPr>
        <w:t>does not form a</w:t>
      </w:r>
      <w:r w:rsidR="009C299E" w:rsidRPr="001346DC">
        <w:rPr>
          <w:rFonts w:cstheme="minorHAnsi"/>
          <w:sz w:val="22"/>
        </w:rPr>
        <w:t>n integral</w:t>
      </w:r>
      <w:r w:rsidR="000D712A" w:rsidRPr="001346DC">
        <w:rPr>
          <w:rFonts w:cstheme="minorHAnsi"/>
          <w:sz w:val="22"/>
        </w:rPr>
        <w:t xml:space="preserve"> part of any </w:t>
      </w:r>
      <w:r w:rsidR="003E3E16" w:rsidRPr="001346DC">
        <w:rPr>
          <w:rFonts w:cstheme="minorHAnsi"/>
          <w:sz w:val="22"/>
        </w:rPr>
        <w:t xml:space="preserve">potential </w:t>
      </w:r>
      <w:r w:rsidR="000D712A" w:rsidRPr="001346DC">
        <w:rPr>
          <w:rFonts w:cstheme="minorHAnsi"/>
          <w:sz w:val="22"/>
        </w:rPr>
        <w:t xml:space="preserve">future procurement </w:t>
      </w:r>
      <w:r w:rsidRPr="001346DC">
        <w:rPr>
          <w:rFonts w:cstheme="minorHAnsi"/>
          <w:sz w:val="22"/>
        </w:rPr>
        <w:t>exercise</w:t>
      </w:r>
      <w:r w:rsidR="00E647B7" w:rsidRPr="001346DC">
        <w:rPr>
          <w:rFonts w:cstheme="minorHAnsi"/>
          <w:sz w:val="22"/>
        </w:rPr>
        <w:t xml:space="preserve"> and</w:t>
      </w:r>
      <w:r w:rsidRPr="001346DC">
        <w:rPr>
          <w:rFonts w:cstheme="minorHAnsi"/>
          <w:sz w:val="22"/>
        </w:rPr>
        <w:t xml:space="preserve"> should be considered as an attempt by </w:t>
      </w:r>
      <w:r w:rsidR="003E5117" w:rsidRPr="001346DC">
        <w:rPr>
          <w:rFonts w:cstheme="minorHAnsi"/>
          <w:sz w:val="22"/>
        </w:rPr>
        <w:t xml:space="preserve">the </w:t>
      </w:r>
      <w:r w:rsidR="007B196E" w:rsidRPr="001346DC">
        <w:rPr>
          <w:rFonts w:cstheme="minorHAnsi"/>
          <w:sz w:val="22"/>
        </w:rPr>
        <w:t xml:space="preserve">University </w:t>
      </w:r>
      <w:r w:rsidRPr="001346DC">
        <w:rPr>
          <w:rFonts w:cstheme="minorHAnsi"/>
          <w:sz w:val="22"/>
        </w:rPr>
        <w:t xml:space="preserve">to engage with the potential market for delivering </w:t>
      </w:r>
      <w:r w:rsidR="0040499D" w:rsidRPr="001346DC">
        <w:rPr>
          <w:rFonts w:cstheme="minorHAnsi"/>
          <w:sz w:val="22"/>
        </w:rPr>
        <w:t xml:space="preserve">future </w:t>
      </w:r>
      <w:r w:rsidR="00213EA3" w:rsidRPr="001346DC">
        <w:rPr>
          <w:rFonts w:cstheme="minorHAnsi"/>
          <w:sz w:val="22"/>
        </w:rPr>
        <w:t>services.</w:t>
      </w:r>
    </w:p>
    <w:p w14:paraId="2694EEBE" w14:textId="2822217E" w:rsidR="000D712A" w:rsidRPr="001346DC" w:rsidRDefault="00C5232A" w:rsidP="00851398">
      <w:pPr>
        <w:pStyle w:val="ListParagraph"/>
        <w:numPr>
          <w:ilvl w:val="0"/>
          <w:numId w:val="39"/>
        </w:numPr>
        <w:spacing w:after="0"/>
        <w:ind w:left="0" w:firstLine="0"/>
        <w:rPr>
          <w:rFonts w:cstheme="minorHAnsi"/>
          <w:sz w:val="22"/>
        </w:rPr>
      </w:pPr>
      <w:r w:rsidRPr="001346DC">
        <w:rPr>
          <w:rFonts w:cstheme="minorHAnsi"/>
          <w:sz w:val="22"/>
        </w:rPr>
        <w:t>T</w:t>
      </w:r>
      <w:r w:rsidR="000D712A" w:rsidRPr="001346DC">
        <w:rPr>
          <w:rFonts w:cstheme="minorHAnsi"/>
          <w:sz w:val="22"/>
        </w:rPr>
        <w:t xml:space="preserve">his </w:t>
      </w:r>
      <w:r w:rsidR="003B6414">
        <w:rPr>
          <w:rFonts w:cstheme="minorHAnsi"/>
          <w:sz w:val="22"/>
        </w:rPr>
        <w:t>Market Engagement Questionnaire (MEQ)</w:t>
      </w:r>
      <w:r w:rsidR="00E43A85">
        <w:rPr>
          <w:rFonts w:cstheme="minorHAnsi"/>
          <w:sz w:val="22"/>
        </w:rPr>
        <w:t>,</w:t>
      </w:r>
      <w:r w:rsidR="0040499D" w:rsidRPr="001346DC">
        <w:rPr>
          <w:rFonts w:cstheme="minorHAnsi"/>
          <w:sz w:val="22"/>
        </w:rPr>
        <w:t xml:space="preserve"> the accompanying information</w:t>
      </w:r>
      <w:r w:rsidRPr="001346DC">
        <w:rPr>
          <w:rFonts w:cstheme="minorHAnsi"/>
          <w:sz w:val="22"/>
        </w:rPr>
        <w:t xml:space="preserve"> a</w:t>
      </w:r>
      <w:r w:rsidR="000D712A" w:rsidRPr="001346DC">
        <w:rPr>
          <w:rFonts w:cstheme="minorHAnsi"/>
          <w:sz w:val="22"/>
        </w:rPr>
        <w:t xml:space="preserve">nd </w:t>
      </w:r>
      <w:r w:rsidRPr="001346DC">
        <w:rPr>
          <w:rFonts w:cstheme="minorHAnsi"/>
          <w:sz w:val="22"/>
        </w:rPr>
        <w:t xml:space="preserve">the </w:t>
      </w:r>
      <w:r w:rsidR="000D712A" w:rsidRPr="001346DC">
        <w:rPr>
          <w:rFonts w:cstheme="minorHAnsi"/>
          <w:sz w:val="22"/>
        </w:rPr>
        <w:t xml:space="preserve">responses </w:t>
      </w:r>
      <w:r w:rsidRPr="001346DC">
        <w:rPr>
          <w:rFonts w:cstheme="minorHAnsi"/>
          <w:sz w:val="22"/>
        </w:rPr>
        <w:t xml:space="preserve">received </w:t>
      </w:r>
      <w:r w:rsidR="000D712A" w:rsidRPr="001346DC">
        <w:rPr>
          <w:rFonts w:cstheme="minorHAnsi"/>
          <w:sz w:val="22"/>
        </w:rPr>
        <w:t xml:space="preserve">arising </w:t>
      </w:r>
      <w:r w:rsidRPr="001346DC">
        <w:rPr>
          <w:rFonts w:cstheme="minorHAnsi"/>
          <w:sz w:val="22"/>
        </w:rPr>
        <w:t xml:space="preserve">from it </w:t>
      </w:r>
      <w:r w:rsidR="000D712A" w:rsidRPr="001346DC">
        <w:rPr>
          <w:rFonts w:cstheme="minorHAnsi"/>
          <w:sz w:val="22"/>
        </w:rPr>
        <w:t>are in no wa</w:t>
      </w:r>
      <w:r w:rsidR="00AE364C" w:rsidRPr="001346DC">
        <w:rPr>
          <w:rFonts w:cstheme="minorHAnsi"/>
          <w:sz w:val="22"/>
        </w:rPr>
        <w:t xml:space="preserve">y legally binding on any </w:t>
      </w:r>
      <w:r w:rsidR="00213EA3" w:rsidRPr="001346DC">
        <w:rPr>
          <w:rFonts w:cstheme="minorHAnsi"/>
          <w:sz w:val="22"/>
        </w:rPr>
        <w:t>party.</w:t>
      </w:r>
    </w:p>
    <w:p w14:paraId="3A97ACC4" w14:textId="3C83DC81" w:rsidR="000D712A" w:rsidRPr="00A317F7" w:rsidRDefault="00C5232A" w:rsidP="00851398">
      <w:pPr>
        <w:pStyle w:val="ListParagraph"/>
        <w:numPr>
          <w:ilvl w:val="0"/>
          <w:numId w:val="39"/>
        </w:numPr>
        <w:spacing w:after="0"/>
        <w:ind w:left="0" w:firstLine="0"/>
        <w:rPr>
          <w:rFonts w:cstheme="minorHAnsi"/>
          <w:sz w:val="22"/>
        </w:rPr>
      </w:pPr>
      <w:r w:rsidRPr="00A317F7">
        <w:rPr>
          <w:rFonts w:cstheme="minorHAnsi"/>
          <w:sz w:val="22"/>
          <w:u w:val="single"/>
        </w:rPr>
        <w:t>P</w:t>
      </w:r>
      <w:r w:rsidR="000D712A" w:rsidRPr="00A317F7">
        <w:rPr>
          <w:rFonts w:cstheme="minorHAnsi"/>
          <w:sz w:val="22"/>
          <w:u w:val="single"/>
        </w:rPr>
        <w:t>articipation in th</w:t>
      </w:r>
      <w:r w:rsidR="00A317F7">
        <w:rPr>
          <w:rFonts w:cstheme="minorHAnsi"/>
          <w:sz w:val="22"/>
          <w:u w:val="single"/>
        </w:rPr>
        <w:t>is</w:t>
      </w:r>
      <w:r w:rsidR="000D712A" w:rsidRPr="00A317F7">
        <w:rPr>
          <w:rFonts w:cstheme="minorHAnsi"/>
          <w:sz w:val="22"/>
          <w:u w:val="single"/>
        </w:rPr>
        <w:t xml:space="preserve"> </w:t>
      </w:r>
      <w:r w:rsidR="00571B9C" w:rsidRPr="00A317F7">
        <w:rPr>
          <w:rFonts w:cstheme="minorHAnsi"/>
          <w:sz w:val="22"/>
          <w:u w:val="single"/>
        </w:rPr>
        <w:t>engagement exercise</w:t>
      </w:r>
      <w:r w:rsidR="000D712A" w:rsidRPr="00A317F7">
        <w:rPr>
          <w:rFonts w:cstheme="minorHAnsi"/>
          <w:sz w:val="22"/>
          <w:u w:val="single"/>
        </w:rPr>
        <w:t xml:space="preserve"> is not a mandatory requirement for participating in </w:t>
      </w:r>
      <w:r w:rsidRPr="00A317F7">
        <w:rPr>
          <w:rFonts w:cstheme="minorHAnsi"/>
          <w:sz w:val="22"/>
          <w:u w:val="single"/>
        </w:rPr>
        <w:t xml:space="preserve">any potential future </w:t>
      </w:r>
      <w:r w:rsidR="00571B9C" w:rsidRPr="00A317F7">
        <w:rPr>
          <w:rFonts w:cstheme="minorHAnsi"/>
          <w:sz w:val="22"/>
          <w:u w:val="single"/>
        </w:rPr>
        <w:t>p</w:t>
      </w:r>
      <w:r w:rsidR="000D712A" w:rsidRPr="00A317F7">
        <w:rPr>
          <w:rFonts w:cstheme="minorHAnsi"/>
          <w:sz w:val="22"/>
          <w:u w:val="single"/>
        </w:rPr>
        <w:t>rocurement</w:t>
      </w:r>
      <w:r w:rsidR="005869C8" w:rsidRPr="001346DC">
        <w:rPr>
          <w:rFonts w:cstheme="minorHAnsi"/>
          <w:sz w:val="22"/>
        </w:rPr>
        <w:t>;</w:t>
      </w:r>
      <w:r w:rsidR="000A1C3C" w:rsidRPr="001346DC">
        <w:rPr>
          <w:rFonts w:cstheme="minorHAnsi"/>
          <w:sz w:val="22"/>
        </w:rPr>
        <w:t xml:space="preserve"> however, </w:t>
      </w:r>
      <w:r w:rsidR="000A1C3C" w:rsidRPr="00A317F7">
        <w:rPr>
          <w:rFonts w:cstheme="minorHAnsi"/>
          <w:sz w:val="22"/>
        </w:rPr>
        <w:t>responses received will a</w:t>
      </w:r>
      <w:r w:rsidR="0040499D" w:rsidRPr="00A317F7">
        <w:rPr>
          <w:rFonts w:cstheme="minorHAnsi"/>
          <w:sz w:val="22"/>
        </w:rPr>
        <w:t xml:space="preserve">ssist to inform the </w:t>
      </w:r>
      <w:r w:rsidR="007B196E" w:rsidRPr="00A317F7">
        <w:rPr>
          <w:rFonts w:cstheme="minorHAnsi"/>
          <w:sz w:val="22"/>
        </w:rPr>
        <w:t>University</w:t>
      </w:r>
      <w:r w:rsidR="000A1C3C" w:rsidRPr="00A317F7">
        <w:rPr>
          <w:rFonts w:cstheme="minorHAnsi"/>
          <w:sz w:val="22"/>
        </w:rPr>
        <w:t xml:space="preserve"> as to the level of interest from the market </w:t>
      </w:r>
      <w:r w:rsidR="005869C8" w:rsidRPr="00A317F7">
        <w:rPr>
          <w:rFonts w:cstheme="minorHAnsi"/>
          <w:sz w:val="22"/>
        </w:rPr>
        <w:t xml:space="preserve">and </w:t>
      </w:r>
      <w:r w:rsidR="0040499D" w:rsidRPr="00A317F7">
        <w:rPr>
          <w:rFonts w:cstheme="minorHAnsi"/>
          <w:sz w:val="22"/>
        </w:rPr>
        <w:t>may</w:t>
      </w:r>
      <w:r w:rsidR="000A1C3C" w:rsidRPr="00A317F7">
        <w:rPr>
          <w:rFonts w:cstheme="minorHAnsi"/>
          <w:sz w:val="22"/>
        </w:rPr>
        <w:t xml:space="preserve"> be used to evidence a decision as to whether or not to undertake a competitive procurement</w:t>
      </w:r>
      <w:r w:rsidR="005869C8" w:rsidRPr="00A317F7">
        <w:rPr>
          <w:rFonts w:cstheme="minorHAnsi"/>
          <w:sz w:val="22"/>
        </w:rPr>
        <w:t>.</w:t>
      </w:r>
      <w:r w:rsidR="0040499D" w:rsidRPr="00A317F7">
        <w:rPr>
          <w:rFonts w:cstheme="minorHAnsi"/>
          <w:sz w:val="22"/>
        </w:rPr>
        <w:t xml:space="preserve"> </w:t>
      </w:r>
      <w:r w:rsidR="000A1C3C" w:rsidRPr="00A317F7">
        <w:rPr>
          <w:rFonts w:cstheme="minorHAnsi"/>
          <w:sz w:val="22"/>
        </w:rPr>
        <w:t>CONFIRMATION OF YOUR EXPRESSION OF INTEREST IS THEREFORE IMPORTANT</w:t>
      </w:r>
      <w:r w:rsidR="00883703" w:rsidRPr="00A317F7">
        <w:rPr>
          <w:rFonts w:cstheme="minorHAnsi"/>
          <w:sz w:val="22"/>
        </w:rPr>
        <w:t>.</w:t>
      </w:r>
    </w:p>
    <w:p w14:paraId="063A1458" w14:textId="2A144320" w:rsidR="00557099" w:rsidRPr="001346DC" w:rsidRDefault="00557099" w:rsidP="00851398">
      <w:pPr>
        <w:pStyle w:val="ListParagraph"/>
        <w:numPr>
          <w:ilvl w:val="0"/>
          <w:numId w:val="39"/>
        </w:numPr>
        <w:spacing w:after="0"/>
        <w:ind w:left="0" w:firstLine="0"/>
        <w:rPr>
          <w:rFonts w:cstheme="minorHAnsi"/>
          <w:sz w:val="22"/>
        </w:rPr>
      </w:pPr>
      <w:r w:rsidRPr="001346DC">
        <w:rPr>
          <w:rFonts w:cstheme="minorHAnsi"/>
          <w:sz w:val="22"/>
        </w:rPr>
        <w:t xml:space="preserve">Any responses and information that are shared through this market engagement exercise may be used by the </w:t>
      </w:r>
      <w:r w:rsidR="007B196E" w:rsidRPr="001346DC">
        <w:rPr>
          <w:rFonts w:cstheme="minorHAnsi"/>
          <w:sz w:val="22"/>
        </w:rPr>
        <w:t>University</w:t>
      </w:r>
      <w:r w:rsidRPr="001346DC">
        <w:rPr>
          <w:rFonts w:cstheme="minorHAnsi"/>
          <w:sz w:val="22"/>
        </w:rPr>
        <w:t xml:space="preserve"> to inform commissioning and potential procurement strategies.</w:t>
      </w:r>
    </w:p>
    <w:p w14:paraId="665FF0EC" w14:textId="77777777" w:rsidR="001346DC" w:rsidRPr="001346DC" w:rsidRDefault="001346DC" w:rsidP="00851398">
      <w:pPr>
        <w:spacing w:after="0"/>
        <w:rPr>
          <w:rFonts w:cstheme="minorHAnsi"/>
        </w:rPr>
      </w:pPr>
    </w:p>
    <w:p w14:paraId="67CBA874" w14:textId="7101BAE4" w:rsidR="00883703" w:rsidRPr="001346DC" w:rsidRDefault="00883703" w:rsidP="00851398">
      <w:pPr>
        <w:spacing w:after="0"/>
        <w:rPr>
          <w:rFonts w:eastAsia="ヒラギノ角ゴ Pro W3" w:cstheme="minorHAnsi"/>
          <w:b/>
          <w:color w:val="000000"/>
        </w:rPr>
      </w:pPr>
      <w:r w:rsidRPr="001346DC">
        <w:rPr>
          <w:rFonts w:eastAsia="ヒラギノ角ゴ Pro W3" w:cstheme="minorHAnsi"/>
          <w:b/>
          <w:color w:val="000000"/>
        </w:rPr>
        <w:t>I</w:t>
      </w:r>
      <w:r w:rsidR="00F60676" w:rsidRPr="001346DC">
        <w:rPr>
          <w:rFonts w:eastAsia="ヒラギノ角ゴ Pro W3" w:cstheme="minorHAnsi"/>
          <w:b/>
          <w:color w:val="000000"/>
        </w:rPr>
        <w:t>nstructions for r</w:t>
      </w:r>
      <w:r w:rsidRPr="001346DC">
        <w:rPr>
          <w:rFonts w:eastAsia="ヒラギノ角ゴ Pro W3" w:cstheme="minorHAnsi"/>
          <w:b/>
          <w:color w:val="000000"/>
        </w:rPr>
        <w:t>esponding to th</w:t>
      </w:r>
      <w:r w:rsidR="001557CC" w:rsidRPr="001346DC">
        <w:rPr>
          <w:rFonts w:eastAsia="ヒラギノ角ゴ Pro W3" w:cstheme="minorHAnsi"/>
          <w:b/>
          <w:color w:val="000000"/>
        </w:rPr>
        <w:t xml:space="preserve">is </w:t>
      </w:r>
      <w:r w:rsidR="003B6414">
        <w:rPr>
          <w:rFonts w:eastAsia="ヒラギノ角ゴ Pro W3" w:cstheme="minorHAnsi"/>
          <w:b/>
          <w:color w:val="000000"/>
        </w:rPr>
        <w:t>Market Engagement Questionnaire (MEQ)</w:t>
      </w:r>
    </w:p>
    <w:p w14:paraId="0B0A4E66" w14:textId="546B0489" w:rsidR="007611F6" w:rsidRPr="001346DC" w:rsidRDefault="000A1C3C" w:rsidP="00851398">
      <w:pPr>
        <w:spacing w:after="0"/>
        <w:rPr>
          <w:rFonts w:cstheme="minorHAnsi"/>
          <w:color w:val="000000"/>
        </w:rPr>
      </w:pPr>
      <w:r w:rsidRPr="001346DC">
        <w:rPr>
          <w:rFonts w:cstheme="minorHAnsi"/>
          <w:color w:val="000000"/>
        </w:rPr>
        <w:t xml:space="preserve">Please </w:t>
      </w:r>
      <w:r w:rsidR="00883703" w:rsidRPr="001346DC">
        <w:rPr>
          <w:rFonts w:cstheme="minorHAnsi"/>
          <w:color w:val="000000"/>
        </w:rPr>
        <w:t xml:space="preserve">ensure </w:t>
      </w:r>
      <w:r w:rsidRPr="001346DC">
        <w:rPr>
          <w:rFonts w:cstheme="minorHAnsi"/>
          <w:color w:val="000000"/>
        </w:rPr>
        <w:t>you</w:t>
      </w:r>
      <w:r w:rsidR="00883703" w:rsidRPr="001346DC">
        <w:rPr>
          <w:rFonts w:cstheme="minorHAnsi"/>
          <w:color w:val="000000"/>
        </w:rPr>
        <w:t xml:space="preserve"> have read the </w:t>
      </w:r>
      <w:r w:rsidR="00571B9C" w:rsidRPr="001346DC">
        <w:rPr>
          <w:rFonts w:cstheme="minorHAnsi"/>
          <w:color w:val="000000"/>
        </w:rPr>
        <w:t>supporting i</w:t>
      </w:r>
      <w:r w:rsidR="00883703" w:rsidRPr="001346DC">
        <w:rPr>
          <w:rFonts w:cstheme="minorHAnsi"/>
          <w:color w:val="000000"/>
        </w:rPr>
        <w:t xml:space="preserve">nformation </w:t>
      </w:r>
      <w:r w:rsidR="001C3B9E" w:rsidRPr="001346DC">
        <w:rPr>
          <w:rFonts w:cstheme="minorHAnsi"/>
          <w:color w:val="000000"/>
        </w:rPr>
        <w:t xml:space="preserve">provided with this </w:t>
      </w:r>
      <w:r w:rsidR="003B6414">
        <w:rPr>
          <w:rFonts w:cstheme="minorHAnsi"/>
          <w:color w:val="000000"/>
        </w:rPr>
        <w:t>Market Engagement Questionnaire (MEQ)</w:t>
      </w:r>
      <w:r w:rsidRPr="001346DC">
        <w:rPr>
          <w:rFonts w:cstheme="minorHAnsi"/>
          <w:color w:val="000000"/>
        </w:rPr>
        <w:t xml:space="preserve"> before</w:t>
      </w:r>
      <w:r w:rsidR="0040499D" w:rsidRPr="001346DC">
        <w:rPr>
          <w:rFonts w:cstheme="minorHAnsi"/>
          <w:color w:val="000000"/>
        </w:rPr>
        <w:t xml:space="preserve"> responding</w:t>
      </w:r>
      <w:r w:rsidR="007611F6" w:rsidRPr="001346DC">
        <w:rPr>
          <w:rFonts w:cstheme="minorHAnsi"/>
          <w:color w:val="000000"/>
        </w:rPr>
        <w:t xml:space="preserve">, noting that </w:t>
      </w:r>
      <w:r w:rsidR="0040499D" w:rsidRPr="001346DC">
        <w:rPr>
          <w:rFonts w:cstheme="minorHAnsi"/>
          <w:color w:val="000000"/>
        </w:rPr>
        <w:t xml:space="preserve">the information and any intentions shared </w:t>
      </w:r>
      <w:r w:rsidR="007611F6" w:rsidRPr="001346DC">
        <w:rPr>
          <w:rFonts w:cstheme="minorHAnsi"/>
          <w:color w:val="000000"/>
        </w:rPr>
        <w:t xml:space="preserve">may be </w:t>
      </w:r>
      <w:r w:rsidR="00C5232A" w:rsidRPr="001346DC">
        <w:rPr>
          <w:rFonts w:cstheme="minorHAnsi"/>
          <w:color w:val="000000"/>
        </w:rPr>
        <w:t xml:space="preserve">subject to change (in </w:t>
      </w:r>
      <w:r w:rsidR="009C299E" w:rsidRPr="001346DC">
        <w:rPr>
          <w:rFonts w:cstheme="minorHAnsi"/>
          <w:color w:val="000000"/>
        </w:rPr>
        <w:t xml:space="preserve">both </w:t>
      </w:r>
      <w:r w:rsidR="00C5232A" w:rsidRPr="001346DC">
        <w:rPr>
          <w:rFonts w:cstheme="minorHAnsi"/>
          <w:color w:val="000000"/>
        </w:rPr>
        <w:t>form and content)</w:t>
      </w:r>
      <w:r w:rsidR="0040499D" w:rsidRPr="001346DC">
        <w:rPr>
          <w:rFonts w:cstheme="minorHAnsi"/>
          <w:color w:val="000000"/>
        </w:rPr>
        <w:t xml:space="preserve"> should the </w:t>
      </w:r>
      <w:r w:rsidR="007B196E" w:rsidRPr="001346DC">
        <w:rPr>
          <w:rFonts w:cstheme="minorHAnsi"/>
          <w:color w:val="000000"/>
        </w:rPr>
        <w:t>University</w:t>
      </w:r>
      <w:r w:rsidR="0040499D" w:rsidRPr="001346DC">
        <w:rPr>
          <w:rFonts w:cstheme="minorHAnsi"/>
          <w:color w:val="000000"/>
        </w:rPr>
        <w:t xml:space="preserve"> decide to procure a new service</w:t>
      </w:r>
      <w:r w:rsidR="00D96D67" w:rsidRPr="001346DC">
        <w:rPr>
          <w:rFonts w:cstheme="minorHAnsi"/>
          <w:color w:val="000000"/>
        </w:rPr>
        <w:t>.</w:t>
      </w:r>
    </w:p>
    <w:p w14:paraId="4E0B36F5" w14:textId="2E33C51A" w:rsidR="00E150F4" w:rsidRPr="001346DC" w:rsidRDefault="0040499D" w:rsidP="00851398">
      <w:pPr>
        <w:spacing w:after="0"/>
        <w:rPr>
          <w:rFonts w:cstheme="minorHAnsi"/>
          <w:color w:val="000000"/>
        </w:rPr>
      </w:pPr>
      <w:r w:rsidRPr="001346DC">
        <w:rPr>
          <w:rFonts w:cstheme="minorHAnsi"/>
          <w:color w:val="000000"/>
        </w:rPr>
        <w:t>Please provide informative, yet succinct responses. Please do NOT include</w:t>
      </w:r>
      <w:r w:rsidR="00E150F4" w:rsidRPr="001346DC">
        <w:rPr>
          <w:rFonts w:cstheme="minorHAnsi"/>
          <w:color w:val="000000"/>
        </w:rPr>
        <w:t xml:space="preserve"> or send the University</w:t>
      </w:r>
      <w:r w:rsidRPr="001346DC">
        <w:rPr>
          <w:rFonts w:cstheme="minorHAnsi"/>
          <w:color w:val="000000"/>
        </w:rPr>
        <w:t xml:space="preserve"> addit</w:t>
      </w:r>
      <w:r w:rsidR="008B487B" w:rsidRPr="001346DC">
        <w:rPr>
          <w:rFonts w:cstheme="minorHAnsi"/>
          <w:color w:val="000000"/>
        </w:rPr>
        <w:t>ional marketing documentation</w:t>
      </w:r>
      <w:r w:rsidR="005379E3" w:rsidRPr="001346DC">
        <w:rPr>
          <w:rFonts w:cstheme="minorHAnsi"/>
          <w:color w:val="000000"/>
        </w:rPr>
        <w:t>.</w:t>
      </w:r>
    </w:p>
    <w:p w14:paraId="03C01EAA" w14:textId="77777777" w:rsidR="00F60676" w:rsidRPr="001346DC" w:rsidRDefault="00F60676" w:rsidP="00851398">
      <w:pPr>
        <w:spacing w:after="0"/>
        <w:rPr>
          <w:rFonts w:cstheme="minorHAnsi"/>
          <w:color w:val="000000"/>
        </w:rPr>
      </w:pPr>
    </w:p>
    <w:p w14:paraId="5E52774F" w14:textId="77777777" w:rsidR="001346DC" w:rsidRPr="001346DC" w:rsidRDefault="001346DC" w:rsidP="00851398">
      <w:pPr>
        <w:spacing w:after="0"/>
        <w:rPr>
          <w:rFonts w:eastAsia="ヒラギノ角ゴ Pro W3" w:cstheme="minorHAnsi"/>
          <w:b/>
          <w:color w:val="000000"/>
        </w:rPr>
      </w:pPr>
      <w:r w:rsidRPr="001346DC">
        <w:rPr>
          <w:rFonts w:eastAsia="ヒラギノ角ゴ Pro W3" w:cstheme="minorHAnsi"/>
          <w:b/>
          <w:color w:val="000000"/>
        </w:rPr>
        <w:br w:type="page"/>
      </w:r>
    </w:p>
    <w:p w14:paraId="46B971D8" w14:textId="163A86CF" w:rsidR="004E5CF5" w:rsidRPr="00DC6EF1" w:rsidRDefault="004E5CF5" w:rsidP="00851398">
      <w:pPr>
        <w:spacing w:after="0"/>
        <w:rPr>
          <w:rFonts w:eastAsia="ヒラギノ角ゴ Pro W3" w:cstheme="minorHAnsi"/>
          <w:b/>
          <w:color w:val="000000"/>
          <w:sz w:val="28"/>
        </w:rPr>
      </w:pPr>
      <w:r w:rsidRPr="00DC6EF1">
        <w:rPr>
          <w:rFonts w:eastAsia="ヒラギノ角ゴ Pro W3" w:cstheme="minorHAnsi"/>
          <w:b/>
          <w:color w:val="000000"/>
          <w:sz w:val="28"/>
        </w:rPr>
        <w:lastRenderedPageBreak/>
        <w:t>Organisation details and point of contact</w:t>
      </w:r>
    </w:p>
    <w:p w14:paraId="7077F263" w14:textId="694EFBF6" w:rsidR="004E5CF5" w:rsidRPr="001346DC" w:rsidRDefault="004E5CF5" w:rsidP="00851398">
      <w:pPr>
        <w:spacing w:after="0"/>
        <w:rPr>
          <w:rFonts w:cstheme="minorHAnsi"/>
          <w:color w:val="000000"/>
        </w:rPr>
      </w:pP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1980"/>
        <w:gridCol w:w="7756"/>
      </w:tblGrid>
      <w:tr w:rsidR="00442DAC" w:rsidRPr="001346DC" w14:paraId="77E0FAFD" w14:textId="77777777" w:rsidTr="00953BDD">
        <w:trPr>
          <w:trHeight w:hRule="exact" w:val="567"/>
        </w:trPr>
        <w:tc>
          <w:tcPr>
            <w:tcW w:w="1017" w:type="pct"/>
          </w:tcPr>
          <w:p w14:paraId="449AA0FF" w14:textId="352488F6" w:rsidR="00442DAC" w:rsidRPr="001346DC" w:rsidRDefault="00442DAC" w:rsidP="00851398">
            <w:pPr>
              <w:spacing w:line="276" w:lineRule="auto"/>
              <w:rPr>
                <w:rFonts w:eastAsia="Arial" w:cstheme="minorHAnsi"/>
                <w:b/>
                <w:bCs/>
              </w:rPr>
            </w:pPr>
            <w:bookmarkStart w:id="0" w:name="_Toc191284735"/>
            <w:bookmarkStart w:id="1" w:name="_Toc192582847"/>
            <w:r w:rsidRPr="001346DC">
              <w:rPr>
                <w:rFonts w:eastAsia="Arial" w:cstheme="minorHAnsi"/>
                <w:b/>
                <w:bCs/>
              </w:rPr>
              <w:t>Company name</w:t>
            </w:r>
            <w:bookmarkEnd w:id="0"/>
            <w:bookmarkEnd w:id="1"/>
          </w:p>
        </w:tc>
        <w:tc>
          <w:tcPr>
            <w:tcW w:w="3983" w:type="pct"/>
          </w:tcPr>
          <w:p w14:paraId="7B1F392A" w14:textId="0E1CB485" w:rsidR="00442DAC" w:rsidRPr="001346DC" w:rsidRDefault="00442DAC" w:rsidP="00851398">
            <w:pPr>
              <w:spacing w:line="276" w:lineRule="auto"/>
              <w:rPr>
                <w:rFonts w:eastAsia="Arial" w:cstheme="minorHAnsi"/>
              </w:rPr>
            </w:pPr>
            <w:permStart w:id="1968581070" w:edGrp="everyone"/>
            <w:r w:rsidRPr="001346DC">
              <w:rPr>
                <w:rFonts w:cstheme="minorHAnsi"/>
              </w:rPr>
              <w:t>Please insert your response here</w:t>
            </w:r>
            <w:permEnd w:id="1968581070"/>
          </w:p>
        </w:tc>
      </w:tr>
      <w:tr w:rsidR="00442DAC" w:rsidRPr="001346DC" w14:paraId="4AFD42C1" w14:textId="77777777" w:rsidTr="00953BDD">
        <w:trPr>
          <w:trHeight w:hRule="exact" w:val="567"/>
        </w:trPr>
        <w:tc>
          <w:tcPr>
            <w:tcW w:w="1017" w:type="pct"/>
          </w:tcPr>
          <w:p w14:paraId="0D09AA22" w14:textId="6CEA7B91" w:rsidR="00442DAC" w:rsidRPr="001346DC" w:rsidRDefault="00442DAC" w:rsidP="00851398">
            <w:pPr>
              <w:spacing w:line="276" w:lineRule="auto"/>
              <w:rPr>
                <w:rFonts w:eastAsia="Arial" w:cstheme="minorHAnsi"/>
                <w:b/>
                <w:bCs/>
              </w:rPr>
            </w:pPr>
            <w:r w:rsidRPr="001346DC">
              <w:rPr>
                <w:rFonts w:eastAsia="Arial" w:cstheme="minorHAnsi"/>
                <w:b/>
                <w:bCs/>
              </w:rPr>
              <w:t>Company number</w:t>
            </w:r>
          </w:p>
        </w:tc>
        <w:tc>
          <w:tcPr>
            <w:tcW w:w="3983" w:type="pct"/>
          </w:tcPr>
          <w:p w14:paraId="46D09552" w14:textId="4F098CF3" w:rsidR="00442DAC" w:rsidRPr="001346DC" w:rsidRDefault="00442DAC" w:rsidP="00851398">
            <w:pPr>
              <w:spacing w:line="276" w:lineRule="auto"/>
              <w:rPr>
                <w:rFonts w:eastAsia="Arial" w:cstheme="minorHAnsi"/>
              </w:rPr>
            </w:pPr>
            <w:permStart w:id="1380538055" w:edGrp="everyone"/>
            <w:r w:rsidRPr="001346DC">
              <w:rPr>
                <w:rFonts w:cstheme="minorHAnsi"/>
              </w:rPr>
              <w:t>Please insert your response here</w:t>
            </w:r>
            <w:permEnd w:id="1380538055"/>
          </w:p>
        </w:tc>
      </w:tr>
      <w:tr w:rsidR="00442DAC" w:rsidRPr="001346DC" w14:paraId="74FC85AC" w14:textId="77777777" w:rsidTr="00953BDD">
        <w:trPr>
          <w:trHeight w:hRule="exact" w:val="567"/>
        </w:trPr>
        <w:tc>
          <w:tcPr>
            <w:tcW w:w="1017" w:type="pct"/>
          </w:tcPr>
          <w:p w14:paraId="70F6C964" w14:textId="375E8049" w:rsidR="00442DAC" w:rsidRPr="001346DC" w:rsidRDefault="00FA1741" w:rsidP="00851398">
            <w:pPr>
              <w:spacing w:line="276" w:lineRule="auto"/>
              <w:rPr>
                <w:rFonts w:eastAsia="Arial" w:cstheme="minorHAnsi"/>
                <w:b/>
                <w:bCs/>
              </w:rPr>
            </w:pPr>
            <w:r>
              <w:rPr>
                <w:rFonts w:eastAsia="Arial" w:cstheme="minorHAnsi"/>
                <w:b/>
                <w:bCs/>
              </w:rPr>
              <w:t>A</w:t>
            </w:r>
            <w:r w:rsidR="00442DAC" w:rsidRPr="001346DC">
              <w:rPr>
                <w:rFonts w:eastAsia="Arial" w:cstheme="minorHAnsi"/>
                <w:b/>
                <w:bCs/>
              </w:rPr>
              <w:t>ddress</w:t>
            </w:r>
          </w:p>
        </w:tc>
        <w:tc>
          <w:tcPr>
            <w:tcW w:w="3983" w:type="pct"/>
          </w:tcPr>
          <w:p w14:paraId="4698F504" w14:textId="636D44F5" w:rsidR="00442DAC" w:rsidRPr="001346DC" w:rsidRDefault="00442DAC" w:rsidP="00851398">
            <w:pPr>
              <w:spacing w:line="276" w:lineRule="auto"/>
              <w:rPr>
                <w:rFonts w:eastAsia="Arial" w:cstheme="minorHAnsi"/>
              </w:rPr>
            </w:pPr>
            <w:permStart w:id="440093054" w:edGrp="everyone"/>
            <w:r w:rsidRPr="001346DC">
              <w:rPr>
                <w:rFonts w:cstheme="minorHAnsi"/>
              </w:rPr>
              <w:t>Please insert your response here</w:t>
            </w:r>
            <w:permEnd w:id="440093054"/>
          </w:p>
        </w:tc>
      </w:tr>
      <w:tr w:rsidR="00442DAC" w:rsidRPr="001346DC" w14:paraId="323F0D2E" w14:textId="77777777" w:rsidTr="00953BDD">
        <w:trPr>
          <w:trHeight w:hRule="exact" w:val="567"/>
        </w:trPr>
        <w:tc>
          <w:tcPr>
            <w:tcW w:w="1017" w:type="pct"/>
          </w:tcPr>
          <w:p w14:paraId="1A0A1889" w14:textId="77777777" w:rsidR="00442DAC" w:rsidRPr="001346DC" w:rsidRDefault="00442DAC" w:rsidP="00851398">
            <w:pPr>
              <w:spacing w:line="276" w:lineRule="auto"/>
              <w:rPr>
                <w:rFonts w:eastAsia="Arial" w:cstheme="minorHAnsi"/>
                <w:b/>
                <w:bCs/>
              </w:rPr>
            </w:pPr>
            <w:r w:rsidRPr="001346DC">
              <w:rPr>
                <w:rFonts w:eastAsia="Arial" w:cstheme="minorHAnsi"/>
                <w:b/>
                <w:bCs/>
              </w:rPr>
              <w:t>Website</w:t>
            </w:r>
          </w:p>
        </w:tc>
        <w:tc>
          <w:tcPr>
            <w:tcW w:w="3983" w:type="pct"/>
          </w:tcPr>
          <w:p w14:paraId="105BF127" w14:textId="2F7F947F" w:rsidR="00442DAC" w:rsidRPr="001346DC" w:rsidRDefault="00442DAC" w:rsidP="00851398">
            <w:pPr>
              <w:spacing w:line="276" w:lineRule="auto"/>
              <w:rPr>
                <w:rFonts w:eastAsia="Arial" w:cstheme="minorHAnsi"/>
              </w:rPr>
            </w:pPr>
            <w:permStart w:id="1114273988" w:edGrp="everyone"/>
            <w:r w:rsidRPr="001346DC">
              <w:rPr>
                <w:rFonts w:cstheme="minorHAnsi"/>
              </w:rPr>
              <w:t>Please insert your response here</w:t>
            </w:r>
            <w:permEnd w:id="1114273988"/>
          </w:p>
        </w:tc>
      </w:tr>
    </w:tbl>
    <w:p w14:paraId="300CAFCD" w14:textId="6C0BF4B1" w:rsidR="004E5CF5" w:rsidRPr="001346DC" w:rsidRDefault="004E5CF5" w:rsidP="00851398">
      <w:pPr>
        <w:spacing w:after="0"/>
        <w:rPr>
          <w:rFonts w:eastAsia="Arial" w:cstheme="minorHAnsi"/>
          <w:color w:val="000000"/>
        </w:rPr>
      </w:pPr>
    </w:p>
    <w:tbl>
      <w:tblPr>
        <w:tblStyle w:val="TableGrid1"/>
        <w:tblW w:w="5000" w:type="pct"/>
        <w:tblLook w:val="0000" w:firstRow="0" w:lastRow="0" w:firstColumn="0" w:lastColumn="0" w:noHBand="0" w:noVBand="0"/>
      </w:tblPr>
      <w:tblGrid>
        <w:gridCol w:w="1980"/>
        <w:gridCol w:w="7756"/>
      </w:tblGrid>
      <w:tr w:rsidR="00442DAC" w:rsidRPr="001346DC" w14:paraId="1254A8CE" w14:textId="77777777" w:rsidTr="00953BDD">
        <w:trPr>
          <w:trHeight w:hRule="exact" w:val="567"/>
        </w:trPr>
        <w:tc>
          <w:tcPr>
            <w:tcW w:w="1017" w:type="pct"/>
          </w:tcPr>
          <w:p w14:paraId="71C118F2" w14:textId="5B7DBFDA" w:rsidR="00442DAC" w:rsidRPr="001346DC" w:rsidRDefault="00FA1741" w:rsidP="00851398">
            <w:pPr>
              <w:spacing w:line="276" w:lineRule="auto"/>
              <w:rPr>
                <w:rFonts w:eastAsia="Arial" w:cstheme="minorHAnsi"/>
                <w:b/>
                <w:bCs/>
              </w:rPr>
            </w:pPr>
            <w:bookmarkStart w:id="2" w:name="_Toc191284736"/>
            <w:bookmarkStart w:id="3" w:name="_Toc192582848"/>
            <w:r>
              <w:rPr>
                <w:rFonts w:eastAsia="Arial" w:cstheme="minorHAnsi"/>
                <w:b/>
                <w:bCs/>
              </w:rPr>
              <w:t>Contact n</w:t>
            </w:r>
            <w:r w:rsidR="00442DAC" w:rsidRPr="001346DC">
              <w:rPr>
                <w:rFonts w:eastAsia="Arial" w:cstheme="minorHAnsi"/>
                <w:b/>
                <w:bCs/>
              </w:rPr>
              <w:t>ame</w:t>
            </w:r>
            <w:bookmarkEnd w:id="2"/>
            <w:bookmarkEnd w:id="3"/>
          </w:p>
        </w:tc>
        <w:tc>
          <w:tcPr>
            <w:tcW w:w="3983" w:type="pct"/>
          </w:tcPr>
          <w:p w14:paraId="17E6F513" w14:textId="34CF117F" w:rsidR="00442DAC" w:rsidRPr="001346DC" w:rsidRDefault="00442DAC" w:rsidP="00851398">
            <w:pPr>
              <w:spacing w:line="276" w:lineRule="auto"/>
              <w:rPr>
                <w:rFonts w:eastAsia="Arial" w:cstheme="minorHAnsi"/>
                <w:bCs/>
              </w:rPr>
            </w:pPr>
            <w:permStart w:id="1861364511" w:edGrp="everyone"/>
            <w:r w:rsidRPr="001346DC">
              <w:rPr>
                <w:rFonts w:cstheme="minorHAnsi"/>
              </w:rPr>
              <w:t>Please insert your response here</w:t>
            </w:r>
            <w:permEnd w:id="1861364511"/>
          </w:p>
        </w:tc>
      </w:tr>
      <w:tr w:rsidR="00442DAC" w:rsidRPr="001346DC" w14:paraId="0A5570B6" w14:textId="77777777" w:rsidTr="00953BDD">
        <w:trPr>
          <w:trHeight w:hRule="exact" w:val="567"/>
        </w:trPr>
        <w:tc>
          <w:tcPr>
            <w:tcW w:w="1017" w:type="pct"/>
          </w:tcPr>
          <w:p w14:paraId="54DCA493" w14:textId="77777777" w:rsidR="00442DAC" w:rsidRPr="001346DC" w:rsidRDefault="00442DAC" w:rsidP="00851398">
            <w:pPr>
              <w:spacing w:line="276" w:lineRule="auto"/>
              <w:rPr>
                <w:rFonts w:eastAsia="Arial" w:cstheme="minorHAnsi"/>
                <w:b/>
                <w:bCs/>
              </w:rPr>
            </w:pPr>
            <w:r w:rsidRPr="001346DC">
              <w:rPr>
                <w:rFonts w:eastAsia="Arial" w:cstheme="minorHAnsi"/>
                <w:b/>
                <w:bCs/>
              </w:rPr>
              <w:t>Position</w:t>
            </w:r>
          </w:p>
        </w:tc>
        <w:tc>
          <w:tcPr>
            <w:tcW w:w="3983" w:type="pct"/>
          </w:tcPr>
          <w:p w14:paraId="2FA28F05" w14:textId="40ECEB61" w:rsidR="00442DAC" w:rsidRPr="001346DC" w:rsidRDefault="00442DAC" w:rsidP="00851398">
            <w:pPr>
              <w:spacing w:line="276" w:lineRule="auto"/>
              <w:rPr>
                <w:rFonts w:eastAsia="Arial" w:cstheme="minorHAnsi"/>
                <w:bCs/>
              </w:rPr>
            </w:pPr>
            <w:permStart w:id="1021844429" w:edGrp="everyone"/>
            <w:r w:rsidRPr="001346DC">
              <w:rPr>
                <w:rFonts w:cstheme="minorHAnsi"/>
              </w:rPr>
              <w:t>Please insert your response here</w:t>
            </w:r>
            <w:permEnd w:id="1021844429"/>
          </w:p>
        </w:tc>
      </w:tr>
      <w:tr w:rsidR="00442DAC" w:rsidRPr="001346DC" w14:paraId="60035F3F" w14:textId="77777777" w:rsidTr="00953BDD">
        <w:trPr>
          <w:trHeight w:hRule="exact" w:val="567"/>
        </w:trPr>
        <w:tc>
          <w:tcPr>
            <w:tcW w:w="1017" w:type="pct"/>
          </w:tcPr>
          <w:p w14:paraId="0AD1AAF2" w14:textId="102DF19B" w:rsidR="00442DAC" w:rsidRPr="001346DC" w:rsidRDefault="00442DAC" w:rsidP="00851398">
            <w:pPr>
              <w:spacing w:line="276" w:lineRule="auto"/>
              <w:rPr>
                <w:rFonts w:eastAsia="Arial" w:cstheme="minorHAnsi"/>
                <w:b/>
                <w:bCs/>
              </w:rPr>
            </w:pPr>
            <w:r w:rsidRPr="001346DC">
              <w:rPr>
                <w:rFonts w:eastAsia="Arial" w:cstheme="minorHAnsi"/>
                <w:b/>
                <w:bCs/>
              </w:rPr>
              <w:t>Telephone</w:t>
            </w:r>
          </w:p>
        </w:tc>
        <w:tc>
          <w:tcPr>
            <w:tcW w:w="3983" w:type="pct"/>
          </w:tcPr>
          <w:p w14:paraId="2897BB91" w14:textId="7850A20B" w:rsidR="00442DAC" w:rsidRPr="001346DC" w:rsidRDefault="00442DAC" w:rsidP="00851398">
            <w:pPr>
              <w:spacing w:line="276" w:lineRule="auto"/>
              <w:rPr>
                <w:rFonts w:eastAsia="Arial" w:cstheme="minorHAnsi"/>
                <w:bCs/>
              </w:rPr>
            </w:pPr>
            <w:permStart w:id="2024671525" w:edGrp="everyone"/>
            <w:r w:rsidRPr="001346DC">
              <w:rPr>
                <w:rFonts w:cstheme="minorHAnsi"/>
              </w:rPr>
              <w:t>Please insert your response here</w:t>
            </w:r>
            <w:permEnd w:id="2024671525"/>
          </w:p>
        </w:tc>
      </w:tr>
      <w:tr w:rsidR="00442DAC" w:rsidRPr="001346DC" w14:paraId="4E824B1D" w14:textId="77777777" w:rsidTr="00953BDD">
        <w:trPr>
          <w:trHeight w:hRule="exact" w:val="567"/>
        </w:trPr>
        <w:tc>
          <w:tcPr>
            <w:tcW w:w="1017" w:type="pct"/>
          </w:tcPr>
          <w:p w14:paraId="7C69EF37" w14:textId="77777777" w:rsidR="00442DAC" w:rsidRPr="001346DC" w:rsidRDefault="00442DAC" w:rsidP="00851398">
            <w:pPr>
              <w:spacing w:line="276" w:lineRule="auto"/>
              <w:rPr>
                <w:rFonts w:eastAsia="Arial" w:cstheme="minorHAnsi"/>
                <w:b/>
                <w:bCs/>
              </w:rPr>
            </w:pPr>
            <w:r w:rsidRPr="001346DC">
              <w:rPr>
                <w:rFonts w:eastAsia="Arial" w:cstheme="minorHAnsi"/>
                <w:b/>
                <w:bCs/>
              </w:rPr>
              <w:t>E-mail</w:t>
            </w:r>
          </w:p>
        </w:tc>
        <w:tc>
          <w:tcPr>
            <w:tcW w:w="3983" w:type="pct"/>
          </w:tcPr>
          <w:p w14:paraId="070B1070" w14:textId="42A6A613" w:rsidR="00442DAC" w:rsidRPr="001346DC" w:rsidRDefault="00442DAC" w:rsidP="00851398">
            <w:pPr>
              <w:spacing w:line="276" w:lineRule="auto"/>
              <w:rPr>
                <w:rFonts w:eastAsia="Arial" w:cstheme="minorHAnsi"/>
                <w:bCs/>
              </w:rPr>
            </w:pPr>
            <w:permStart w:id="709123726" w:edGrp="everyone"/>
            <w:r w:rsidRPr="001346DC">
              <w:rPr>
                <w:rFonts w:cstheme="minorHAnsi"/>
              </w:rPr>
              <w:t>Please insert your response here</w:t>
            </w:r>
            <w:permEnd w:id="709123726"/>
          </w:p>
        </w:tc>
      </w:tr>
    </w:tbl>
    <w:p w14:paraId="6A35B273" w14:textId="3BD10A78" w:rsidR="007B196E" w:rsidRDefault="007B196E" w:rsidP="00851398">
      <w:pPr>
        <w:pStyle w:val="Table"/>
        <w:spacing w:before="0" w:after="0" w:line="276" w:lineRule="auto"/>
        <w:rPr>
          <w:rFonts w:asciiTheme="minorHAnsi" w:hAnsiTheme="minorHAnsi" w:cstheme="minorHAnsi"/>
        </w:rPr>
      </w:pPr>
    </w:p>
    <w:p w14:paraId="5D8B7ED9" w14:textId="77777777" w:rsidR="001346DC" w:rsidRPr="001346DC" w:rsidRDefault="001346DC" w:rsidP="00851398">
      <w:pPr>
        <w:pStyle w:val="Table"/>
        <w:spacing w:before="0" w:after="0" w:line="276" w:lineRule="auto"/>
        <w:rPr>
          <w:rFonts w:asciiTheme="minorHAnsi" w:hAnsiTheme="minorHAnsi" w:cstheme="minorHAnsi"/>
        </w:rPr>
      </w:pPr>
    </w:p>
    <w:p w14:paraId="34A65250" w14:textId="7C5A3E1C" w:rsidR="00933387" w:rsidRPr="00DC6EF1" w:rsidRDefault="00933387" w:rsidP="00851398">
      <w:pPr>
        <w:pStyle w:val="Table"/>
        <w:spacing w:before="0" w:after="0" w:line="276" w:lineRule="auto"/>
        <w:rPr>
          <w:rFonts w:asciiTheme="minorHAnsi" w:hAnsiTheme="minorHAnsi" w:cstheme="minorHAnsi"/>
          <w:b/>
          <w:sz w:val="28"/>
        </w:rPr>
      </w:pPr>
      <w:r w:rsidRPr="00DC6EF1">
        <w:rPr>
          <w:rFonts w:asciiTheme="minorHAnsi" w:hAnsiTheme="minorHAnsi" w:cstheme="minorHAnsi"/>
          <w:b/>
          <w:sz w:val="28"/>
        </w:rPr>
        <w:t>Please answer the following questions</w:t>
      </w:r>
    </w:p>
    <w:p w14:paraId="2D0DC03E" w14:textId="3AC7430A" w:rsidR="00933387" w:rsidRDefault="00933387" w:rsidP="00851398">
      <w:pPr>
        <w:pStyle w:val="Table"/>
        <w:spacing w:before="0" w:after="0" w:line="276" w:lineRule="auto"/>
        <w:rPr>
          <w:rFonts w:asciiTheme="minorHAnsi" w:hAnsiTheme="minorHAnsi" w:cstheme="minorHAnsi"/>
          <w:color w:val="FF0000"/>
        </w:rPr>
      </w:pPr>
      <w:r w:rsidRPr="001346DC">
        <w:rPr>
          <w:rFonts w:asciiTheme="minorHAnsi" w:hAnsiTheme="minorHAnsi" w:cstheme="minorHAnsi"/>
          <w:color w:val="FF0000"/>
        </w:rPr>
        <w:t>Please do NOT exceed the stipulated word limit of maximum 150 words – longer answer</w:t>
      </w:r>
      <w:r w:rsidR="00F711A7" w:rsidRPr="001346DC">
        <w:rPr>
          <w:rFonts w:asciiTheme="minorHAnsi" w:hAnsiTheme="minorHAnsi" w:cstheme="minorHAnsi"/>
          <w:color w:val="FF0000"/>
        </w:rPr>
        <w:t>s</w:t>
      </w:r>
      <w:r w:rsidRPr="001346DC">
        <w:rPr>
          <w:rFonts w:asciiTheme="minorHAnsi" w:hAnsiTheme="minorHAnsi" w:cstheme="minorHAnsi"/>
          <w:color w:val="FF0000"/>
        </w:rPr>
        <w:t xml:space="preserve"> will not be read.</w:t>
      </w:r>
    </w:p>
    <w:p w14:paraId="0963A28A" w14:textId="77777777" w:rsidR="001346DC" w:rsidRPr="001346DC" w:rsidRDefault="001346DC" w:rsidP="00851398">
      <w:pPr>
        <w:pStyle w:val="Table"/>
        <w:spacing w:before="0" w:after="0" w:line="276" w:lineRule="auto"/>
        <w:rPr>
          <w:rFonts w:asciiTheme="minorHAnsi" w:hAnsiTheme="minorHAnsi" w:cstheme="minorHAnsi"/>
        </w:rPr>
      </w:pPr>
    </w:p>
    <w:p w14:paraId="50078F94" w14:textId="57BCA8AB" w:rsidR="008C79C5" w:rsidRPr="00485329" w:rsidRDefault="00A62ADB" w:rsidP="00851398">
      <w:pPr>
        <w:spacing w:after="0"/>
        <w:rPr>
          <w:b/>
        </w:rPr>
      </w:pPr>
      <w:r w:rsidRPr="00485329">
        <w:rPr>
          <w:b/>
        </w:rPr>
        <w:t xml:space="preserve">Does your organisation have a potential interest to become involved in delivering </w:t>
      </w:r>
      <w:r w:rsidR="0004082B" w:rsidRPr="00485329">
        <w:rPr>
          <w:b/>
        </w:rPr>
        <w:t>this</w:t>
      </w:r>
      <w:r w:rsidRPr="00485329">
        <w:rPr>
          <w:b/>
        </w:rPr>
        <w:t xml:space="preserve"> service? Please set out your key reasons for this interest</w:t>
      </w:r>
      <w:r w:rsidR="005D31DA" w:rsidRPr="00485329">
        <w:rPr>
          <w:b/>
        </w:rPr>
        <w:t>.</w:t>
      </w:r>
    </w:p>
    <w:p w14:paraId="7B9F9AFC" w14:textId="77777777" w:rsidR="001346DC" w:rsidRPr="001346DC" w:rsidRDefault="001346DC" w:rsidP="00851398">
      <w:pPr>
        <w:pStyle w:val="ListParagraph"/>
        <w:numPr>
          <w:ilvl w:val="0"/>
          <w:numId w:val="0"/>
        </w:numPr>
        <w:spacing w:after="0"/>
        <w:contextualSpacing w:val="0"/>
        <w:rPr>
          <w:rFonts w:cstheme="minorHAnsi"/>
          <w:sz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36"/>
      </w:tblGrid>
      <w:tr w:rsidR="0096259A" w:rsidRPr="001346DC" w14:paraId="2332280A" w14:textId="77777777" w:rsidTr="00442DAC">
        <w:trPr>
          <w:trHeight w:val="405"/>
          <w:tblHeader/>
        </w:trPr>
        <w:tc>
          <w:tcPr>
            <w:tcW w:w="5000" w:type="pct"/>
          </w:tcPr>
          <w:p w14:paraId="567A0C2E" w14:textId="5259216A" w:rsidR="007B196E" w:rsidRPr="001346DC" w:rsidRDefault="007B196E" w:rsidP="00851398">
            <w:pPr>
              <w:pStyle w:val="StyleTableHeadBodyCalibriBackground1NotSmallcapsL"/>
              <w:spacing w:before="0" w:after="0" w:line="276" w:lineRule="auto"/>
              <w:ind w:left="0"/>
              <w:rPr>
                <w:rFonts w:asciiTheme="minorHAnsi" w:hAnsiTheme="minorHAnsi" w:cstheme="minorHAnsi"/>
                <w:color w:val="auto"/>
                <w:szCs w:val="22"/>
              </w:rPr>
            </w:pPr>
            <w:r w:rsidRPr="001346DC">
              <w:rPr>
                <w:rFonts w:asciiTheme="minorHAnsi" w:hAnsiTheme="minorHAnsi" w:cstheme="minorHAnsi"/>
                <w:color w:val="auto"/>
                <w:szCs w:val="22"/>
              </w:rPr>
              <w:t>response:</w:t>
            </w:r>
            <w:r w:rsidR="0096259A" w:rsidRPr="001346DC">
              <w:rPr>
                <w:rFonts w:asciiTheme="minorHAnsi" w:hAnsiTheme="minorHAnsi" w:cstheme="minorHAnsi"/>
                <w:color w:val="auto"/>
                <w:szCs w:val="22"/>
              </w:rPr>
              <w:t xml:space="preserve"> </w:t>
            </w:r>
            <w:r w:rsidR="00063E6E" w:rsidRPr="001346DC">
              <w:rPr>
                <w:rFonts w:asciiTheme="minorHAnsi" w:hAnsiTheme="minorHAnsi" w:cstheme="minorHAnsi"/>
                <w:color w:val="auto"/>
                <w:szCs w:val="22"/>
              </w:rPr>
              <w:t xml:space="preserve">                                                                                                                                                                           </w:t>
            </w:r>
            <w:r w:rsidR="00063E6E" w:rsidRPr="001346DC">
              <w:rPr>
                <w:rFonts w:asciiTheme="minorHAnsi" w:hAnsiTheme="minorHAnsi" w:cstheme="minorHAnsi"/>
                <w:color w:val="FF0000"/>
                <w:szCs w:val="22"/>
              </w:rPr>
              <w:t>(max. 150 words)</w:t>
            </w:r>
          </w:p>
        </w:tc>
      </w:tr>
      <w:tr w:rsidR="0096259A" w:rsidRPr="001346DC" w14:paraId="7AC54CD9" w14:textId="77777777" w:rsidTr="008E753F">
        <w:trPr>
          <w:trHeight w:hRule="exact" w:val="3402"/>
        </w:trPr>
        <w:tc>
          <w:tcPr>
            <w:tcW w:w="5000" w:type="pct"/>
          </w:tcPr>
          <w:p w14:paraId="0F7AF2E7" w14:textId="1D801969" w:rsidR="007B196E" w:rsidRPr="001346DC" w:rsidRDefault="00391928" w:rsidP="00851398">
            <w:pPr>
              <w:pStyle w:val="Table"/>
              <w:spacing w:before="0" w:after="0" w:line="276" w:lineRule="auto"/>
              <w:rPr>
                <w:rFonts w:asciiTheme="minorHAnsi" w:hAnsiTheme="minorHAnsi" w:cstheme="minorHAnsi"/>
              </w:rPr>
            </w:pPr>
            <w:permStart w:id="530981443" w:edGrp="everyone"/>
            <w:r w:rsidRPr="001346DC">
              <w:rPr>
                <w:rFonts w:asciiTheme="minorHAnsi" w:hAnsiTheme="minorHAnsi" w:cstheme="minorHAnsi"/>
              </w:rPr>
              <w:t>Please insert your response here</w:t>
            </w:r>
            <w:permEnd w:id="530981443"/>
          </w:p>
        </w:tc>
      </w:tr>
    </w:tbl>
    <w:p w14:paraId="68D28C32" w14:textId="5220A100" w:rsidR="007B196E" w:rsidRDefault="007B196E" w:rsidP="00851398">
      <w:pPr>
        <w:pStyle w:val="Table"/>
        <w:spacing w:before="0" w:after="0" w:line="276" w:lineRule="auto"/>
        <w:rPr>
          <w:rFonts w:asciiTheme="minorHAnsi" w:hAnsiTheme="minorHAnsi" w:cstheme="minorHAnsi"/>
        </w:rPr>
      </w:pPr>
    </w:p>
    <w:p w14:paraId="48CD708A" w14:textId="77777777" w:rsidR="00FA1741" w:rsidRDefault="00FA1741" w:rsidP="00851398">
      <w:pPr>
        <w:pStyle w:val="Table"/>
        <w:spacing w:before="0" w:after="0" w:line="276" w:lineRule="auto"/>
        <w:rPr>
          <w:rFonts w:asciiTheme="minorHAnsi" w:hAnsiTheme="minorHAnsi" w:cstheme="minorHAnsi"/>
        </w:rPr>
      </w:pPr>
    </w:p>
    <w:p w14:paraId="598E8F4F" w14:textId="3F6C3322" w:rsidR="00FA1741" w:rsidRDefault="00FA1741" w:rsidP="00851398">
      <w:pPr>
        <w:spacing w:after="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5F9BFFE2" w14:textId="36F705DB" w:rsidR="00FA0173" w:rsidRDefault="005D31DA" w:rsidP="00851398">
      <w:pPr>
        <w:spacing w:after="0"/>
        <w:rPr>
          <w:b/>
        </w:rPr>
      </w:pPr>
      <w:r w:rsidRPr="00485329">
        <w:rPr>
          <w:b/>
        </w:rPr>
        <w:lastRenderedPageBreak/>
        <w:t xml:space="preserve">Please provide a </w:t>
      </w:r>
      <w:r w:rsidR="006962AB" w:rsidRPr="00485329">
        <w:rPr>
          <w:b/>
        </w:rPr>
        <w:t xml:space="preserve">succinct </w:t>
      </w:r>
      <w:r w:rsidRPr="00485329">
        <w:rPr>
          <w:b/>
        </w:rPr>
        <w:t>summary/i</w:t>
      </w:r>
      <w:r w:rsidR="00FA0173" w:rsidRPr="00485329">
        <w:rPr>
          <w:b/>
        </w:rPr>
        <w:t xml:space="preserve">ntroduction about your organisation, outlining </w:t>
      </w:r>
      <w:r w:rsidRPr="00485329">
        <w:rPr>
          <w:b/>
        </w:rPr>
        <w:t xml:space="preserve">what services are currently provided, including </w:t>
      </w:r>
      <w:r w:rsidR="00A30736" w:rsidRPr="00485329">
        <w:rPr>
          <w:b/>
        </w:rPr>
        <w:t xml:space="preserve">how </w:t>
      </w:r>
      <w:r w:rsidR="00BA3EB2" w:rsidRPr="00485329">
        <w:rPr>
          <w:b/>
        </w:rPr>
        <w:t>they</w:t>
      </w:r>
      <w:r w:rsidR="00A30736" w:rsidRPr="00485329">
        <w:rPr>
          <w:b/>
        </w:rPr>
        <w:t xml:space="preserve"> meet the </w:t>
      </w:r>
      <w:r w:rsidR="00FA0173" w:rsidRPr="00485329">
        <w:rPr>
          <w:b/>
        </w:rPr>
        <w:t>service</w:t>
      </w:r>
      <w:r w:rsidRPr="00485329">
        <w:rPr>
          <w:b/>
        </w:rPr>
        <w:t xml:space="preserve"> currently being required by </w:t>
      </w:r>
      <w:r w:rsidR="0096259A" w:rsidRPr="00485329">
        <w:rPr>
          <w:b/>
        </w:rPr>
        <w:t>the University of Plymouth.</w:t>
      </w:r>
    </w:p>
    <w:p w14:paraId="3DA8785A" w14:textId="77777777" w:rsidR="00485329" w:rsidRPr="00485329" w:rsidRDefault="00485329" w:rsidP="00851398">
      <w:pPr>
        <w:spacing w:after="0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36"/>
      </w:tblGrid>
      <w:tr w:rsidR="00391928" w:rsidRPr="001346DC" w14:paraId="5E5AAC34" w14:textId="77777777" w:rsidTr="00442DAC">
        <w:trPr>
          <w:trHeight w:val="405"/>
          <w:tblHeader/>
        </w:trPr>
        <w:tc>
          <w:tcPr>
            <w:tcW w:w="5000" w:type="pct"/>
          </w:tcPr>
          <w:p w14:paraId="5F1C5E4D" w14:textId="77777777" w:rsidR="00391928" w:rsidRPr="001346DC" w:rsidRDefault="00391928" w:rsidP="00851398">
            <w:pPr>
              <w:pStyle w:val="StyleTableHeadBodyCalibriBackground1NotSmallcapsL"/>
              <w:spacing w:before="0" w:after="0" w:line="276" w:lineRule="auto"/>
              <w:ind w:left="0"/>
              <w:rPr>
                <w:rFonts w:asciiTheme="minorHAnsi" w:hAnsiTheme="minorHAnsi" w:cstheme="minorHAnsi"/>
                <w:color w:val="auto"/>
                <w:szCs w:val="22"/>
              </w:rPr>
            </w:pPr>
            <w:r w:rsidRPr="001346DC">
              <w:rPr>
                <w:rFonts w:asciiTheme="minorHAnsi" w:hAnsiTheme="minorHAnsi" w:cstheme="minorHAnsi"/>
                <w:color w:val="auto"/>
                <w:szCs w:val="22"/>
              </w:rPr>
              <w:t xml:space="preserve">response:                                                                                                                                                                            </w:t>
            </w:r>
            <w:r w:rsidRPr="001346DC">
              <w:rPr>
                <w:rFonts w:asciiTheme="minorHAnsi" w:hAnsiTheme="minorHAnsi" w:cstheme="minorHAnsi"/>
                <w:color w:val="FF0000"/>
                <w:szCs w:val="22"/>
              </w:rPr>
              <w:t>(max. 150 words)</w:t>
            </w:r>
          </w:p>
        </w:tc>
      </w:tr>
      <w:tr w:rsidR="00391928" w:rsidRPr="001346DC" w14:paraId="5D192D00" w14:textId="77777777" w:rsidTr="0079776B">
        <w:trPr>
          <w:trHeight w:hRule="exact" w:val="3402"/>
        </w:trPr>
        <w:tc>
          <w:tcPr>
            <w:tcW w:w="5000" w:type="pct"/>
          </w:tcPr>
          <w:p w14:paraId="578D26DF" w14:textId="77777777" w:rsidR="00391928" w:rsidRPr="001346DC" w:rsidRDefault="00391928" w:rsidP="00851398">
            <w:pPr>
              <w:pStyle w:val="Table"/>
              <w:spacing w:before="0" w:after="0" w:line="276" w:lineRule="auto"/>
              <w:rPr>
                <w:rFonts w:asciiTheme="minorHAnsi" w:hAnsiTheme="minorHAnsi" w:cstheme="minorHAnsi"/>
              </w:rPr>
            </w:pPr>
            <w:permStart w:id="442910057" w:edGrp="everyone"/>
            <w:r w:rsidRPr="001346DC">
              <w:rPr>
                <w:rFonts w:asciiTheme="minorHAnsi" w:hAnsiTheme="minorHAnsi" w:cstheme="minorHAnsi"/>
              </w:rPr>
              <w:t>Please insert your response here</w:t>
            </w:r>
            <w:permEnd w:id="442910057"/>
          </w:p>
        </w:tc>
      </w:tr>
    </w:tbl>
    <w:p w14:paraId="45213E58" w14:textId="1B06DD2A" w:rsidR="00E17D65" w:rsidRDefault="00E17D65" w:rsidP="00851398">
      <w:pPr>
        <w:spacing w:after="0"/>
        <w:rPr>
          <w:rFonts w:cstheme="minorHAnsi"/>
        </w:rPr>
      </w:pPr>
    </w:p>
    <w:p w14:paraId="715F6481" w14:textId="77777777" w:rsidR="00485329" w:rsidRPr="001346DC" w:rsidRDefault="00485329" w:rsidP="00851398">
      <w:pPr>
        <w:spacing w:after="0"/>
        <w:rPr>
          <w:rFonts w:cstheme="minorHAnsi"/>
        </w:rPr>
      </w:pPr>
    </w:p>
    <w:p w14:paraId="7A9A2580" w14:textId="57672A67" w:rsidR="00210829" w:rsidRPr="00485329" w:rsidRDefault="00210829" w:rsidP="00851398">
      <w:pPr>
        <w:spacing w:after="0"/>
        <w:rPr>
          <w:b/>
        </w:rPr>
      </w:pPr>
      <w:r w:rsidRPr="00485329">
        <w:rPr>
          <w:b/>
        </w:rPr>
        <w:t>If you</w:t>
      </w:r>
      <w:r w:rsidR="005D31DA" w:rsidRPr="00485329">
        <w:rPr>
          <w:b/>
        </w:rPr>
        <w:t>r organisation was</w:t>
      </w:r>
      <w:r w:rsidRPr="00485329">
        <w:rPr>
          <w:b/>
        </w:rPr>
        <w:t xml:space="preserve"> to</w:t>
      </w:r>
      <w:r w:rsidR="005D31DA" w:rsidRPr="00485329">
        <w:rPr>
          <w:b/>
        </w:rPr>
        <w:t xml:space="preserve"> become involved in</w:t>
      </w:r>
      <w:r w:rsidRPr="00485329">
        <w:rPr>
          <w:b/>
        </w:rPr>
        <w:t xml:space="preserve"> deliver</w:t>
      </w:r>
      <w:r w:rsidR="005D31DA" w:rsidRPr="00485329">
        <w:rPr>
          <w:b/>
        </w:rPr>
        <w:t>ing</w:t>
      </w:r>
      <w:r w:rsidRPr="00485329">
        <w:rPr>
          <w:b/>
        </w:rPr>
        <w:t xml:space="preserve"> </w:t>
      </w:r>
      <w:r w:rsidR="0004082B" w:rsidRPr="00485329">
        <w:rPr>
          <w:b/>
        </w:rPr>
        <w:t xml:space="preserve">this </w:t>
      </w:r>
      <w:r w:rsidR="001D28BB" w:rsidRPr="00485329">
        <w:rPr>
          <w:b/>
        </w:rPr>
        <w:t>s</w:t>
      </w:r>
      <w:r w:rsidRPr="00485329">
        <w:rPr>
          <w:b/>
        </w:rPr>
        <w:t xml:space="preserve">ervice, would </w:t>
      </w:r>
      <w:r w:rsidR="005D31DA" w:rsidRPr="00485329">
        <w:rPr>
          <w:b/>
        </w:rPr>
        <w:t>this be through a direct provision by your organisation,</w:t>
      </w:r>
      <w:r w:rsidRPr="00485329">
        <w:rPr>
          <w:b/>
        </w:rPr>
        <w:t xml:space="preserve"> or would you intend</w:t>
      </w:r>
      <w:r w:rsidR="005D31DA" w:rsidRPr="00485329">
        <w:rPr>
          <w:b/>
        </w:rPr>
        <w:t xml:space="preserve"> to partner </w:t>
      </w:r>
      <w:r w:rsidRPr="00485329">
        <w:rPr>
          <w:b/>
        </w:rPr>
        <w:t>aspect</w:t>
      </w:r>
      <w:r w:rsidR="00F7221D" w:rsidRPr="00485329">
        <w:rPr>
          <w:b/>
        </w:rPr>
        <w:t>s</w:t>
      </w:r>
      <w:r w:rsidRPr="00485329">
        <w:rPr>
          <w:b/>
        </w:rPr>
        <w:t xml:space="preserve"> of the </w:t>
      </w:r>
      <w:r w:rsidR="001D28BB" w:rsidRPr="00485329">
        <w:rPr>
          <w:b/>
        </w:rPr>
        <w:t>s</w:t>
      </w:r>
      <w:r w:rsidRPr="00485329">
        <w:rPr>
          <w:b/>
        </w:rPr>
        <w:t>ervice</w:t>
      </w:r>
      <w:r w:rsidR="005D31DA" w:rsidRPr="00485329">
        <w:rPr>
          <w:b/>
        </w:rPr>
        <w:t xml:space="preserve"> – </w:t>
      </w:r>
      <w:r w:rsidR="00E5081A" w:rsidRPr="00485329">
        <w:rPr>
          <w:b/>
        </w:rPr>
        <w:t>either as a lead provider or as a</w:t>
      </w:r>
      <w:r w:rsidR="005D31DA" w:rsidRPr="00485329">
        <w:rPr>
          <w:b/>
        </w:rPr>
        <w:t xml:space="preserve"> potential sub-contractor for example</w:t>
      </w:r>
      <w:r w:rsidRPr="00485329">
        <w:rPr>
          <w:b/>
        </w:rPr>
        <w:t xml:space="preserve">. Please explain as appropriate, including details of any organisations </w:t>
      </w:r>
      <w:r w:rsidR="005D31DA" w:rsidRPr="00485329">
        <w:rPr>
          <w:b/>
        </w:rPr>
        <w:t xml:space="preserve">(or simply type of organisation) </w:t>
      </w:r>
      <w:r w:rsidRPr="00485329">
        <w:rPr>
          <w:b/>
        </w:rPr>
        <w:t>you might work with</w:t>
      </w:r>
      <w:r w:rsidR="00AB7427" w:rsidRPr="00485329">
        <w:rPr>
          <w:b/>
        </w:rPr>
        <w:t>. If</w:t>
      </w:r>
      <w:r w:rsidRPr="00485329">
        <w:rPr>
          <w:b/>
        </w:rPr>
        <w:t xml:space="preserve"> this would be your intende</w:t>
      </w:r>
      <w:r w:rsidR="005D31DA" w:rsidRPr="00485329">
        <w:rPr>
          <w:b/>
        </w:rPr>
        <w:t>d approach and interes</w:t>
      </w:r>
      <w:r w:rsidR="00AB7427" w:rsidRPr="00485329">
        <w:rPr>
          <w:b/>
        </w:rPr>
        <w:t>t, how will the joint provision be delivered?</w:t>
      </w:r>
    </w:p>
    <w:p w14:paraId="7BCD6EEF" w14:textId="77777777" w:rsidR="00485329" w:rsidRPr="00485329" w:rsidRDefault="00485329" w:rsidP="00851398">
      <w:pPr>
        <w:spacing w:after="0"/>
        <w:rPr>
          <w:rFonts w:cs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36"/>
      </w:tblGrid>
      <w:tr w:rsidR="00391928" w:rsidRPr="001346DC" w14:paraId="67F17241" w14:textId="77777777" w:rsidTr="00442DAC">
        <w:trPr>
          <w:trHeight w:val="405"/>
          <w:tblHeader/>
        </w:trPr>
        <w:tc>
          <w:tcPr>
            <w:tcW w:w="5000" w:type="pct"/>
          </w:tcPr>
          <w:p w14:paraId="4DCDB6FA" w14:textId="1AB03262" w:rsidR="00391928" w:rsidRPr="001346DC" w:rsidRDefault="00391928" w:rsidP="00851398">
            <w:pPr>
              <w:pStyle w:val="StyleTableHeadBodyCalibriBackground1NotSmallcapsL"/>
              <w:spacing w:before="0" w:after="0" w:line="276" w:lineRule="auto"/>
              <w:ind w:left="0"/>
              <w:rPr>
                <w:rFonts w:asciiTheme="minorHAnsi" w:hAnsiTheme="minorHAnsi" w:cstheme="minorHAnsi"/>
                <w:color w:val="auto"/>
                <w:szCs w:val="22"/>
              </w:rPr>
            </w:pPr>
            <w:r w:rsidRPr="001346DC">
              <w:rPr>
                <w:rFonts w:asciiTheme="minorHAnsi" w:hAnsiTheme="minorHAnsi" w:cstheme="minorHAnsi"/>
                <w:color w:val="auto"/>
                <w:szCs w:val="22"/>
              </w:rPr>
              <w:t xml:space="preserve">response:                                                                                                                                                                            </w:t>
            </w:r>
            <w:r w:rsidRPr="001346DC">
              <w:rPr>
                <w:rFonts w:asciiTheme="minorHAnsi" w:hAnsiTheme="minorHAnsi" w:cstheme="minorHAnsi"/>
                <w:color w:val="FF0000"/>
                <w:szCs w:val="22"/>
              </w:rPr>
              <w:t>(max. 150 words)</w:t>
            </w:r>
          </w:p>
        </w:tc>
      </w:tr>
      <w:tr w:rsidR="00391928" w:rsidRPr="001346DC" w14:paraId="3B620F51" w14:textId="77777777" w:rsidTr="0079776B">
        <w:trPr>
          <w:trHeight w:hRule="exact" w:val="3402"/>
        </w:trPr>
        <w:tc>
          <w:tcPr>
            <w:tcW w:w="5000" w:type="pct"/>
          </w:tcPr>
          <w:p w14:paraId="34B914DC" w14:textId="77777777" w:rsidR="00391928" w:rsidRPr="001346DC" w:rsidRDefault="00391928" w:rsidP="00851398">
            <w:pPr>
              <w:pStyle w:val="Table"/>
              <w:spacing w:before="0" w:after="0" w:line="276" w:lineRule="auto"/>
              <w:rPr>
                <w:rFonts w:asciiTheme="minorHAnsi" w:hAnsiTheme="minorHAnsi" w:cstheme="minorHAnsi"/>
              </w:rPr>
            </w:pPr>
            <w:permStart w:id="302719338" w:edGrp="everyone"/>
            <w:r w:rsidRPr="001346DC">
              <w:rPr>
                <w:rFonts w:asciiTheme="minorHAnsi" w:hAnsiTheme="minorHAnsi" w:cstheme="minorHAnsi"/>
              </w:rPr>
              <w:t>Please insert your response here</w:t>
            </w:r>
            <w:permEnd w:id="302719338"/>
          </w:p>
        </w:tc>
      </w:tr>
    </w:tbl>
    <w:p w14:paraId="1D5103AC" w14:textId="598A4669" w:rsidR="00C62857" w:rsidRDefault="00C62857" w:rsidP="00851398">
      <w:pPr>
        <w:spacing w:after="0"/>
        <w:rPr>
          <w:rFonts w:cstheme="minorHAnsi"/>
        </w:rPr>
      </w:pPr>
    </w:p>
    <w:p w14:paraId="28BC1512" w14:textId="77777777" w:rsidR="00485329" w:rsidRPr="001346DC" w:rsidRDefault="00485329" w:rsidP="00851398">
      <w:pPr>
        <w:spacing w:after="0"/>
        <w:rPr>
          <w:rFonts w:cstheme="minorHAnsi"/>
        </w:rPr>
      </w:pPr>
    </w:p>
    <w:p w14:paraId="3722C14B" w14:textId="77777777" w:rsidR="008F0AFA" w:rsidRDefault="008F0AFA" w:rsidP="00851398">
      <w:pPr>
        <w:spacing w:after="0"/>
        <w:rPr>
          <w:b/>
        </w:rPr>
      </w:pPr>
      <w:r>
        <w:rPr>
          <w:b/>
        </w:rPr>
        <w:br w:type="page"/>
      </w:r>
    </w:p>
    <w:p w14:paraId="3D8488AB" w14:textId="3658AD06" w:rsidR="0096259A" w:rsidRPr="00485329" w:rsidRDefault="0096259A" w:rsidP="00851398">
      <w:pPr>
        <w:spacing w:after="0"/>
        <w:rPr>
          <w:b/>
        </w:rPr>
      </w:pPr>
      <w:r w:rsidRPr="00485329">
        <w:rPr>
          <w:b/>
        </w:rPr>
        <w:lastRenderedPageBreak/>
        <w:t xml:space="preserve">Student numbers can vary yearly according to commissioning and recruitment. Can you manage increasing numbers </w:t>
      </w:r>
      <w:r w:rsidR="00AE364C" w:rsidRPr="00485329">
        <w:rPr>
          <w:b/>
        </w:rPr>
        <w:t>in</w:t>
      </w:r>
      <w:r w:rsidRPr="00485329">
        <w:rPr>
          <w:b/>
        </w:rPr>
        <w:t xml:space="preserve"> all the service delivery locations?</w:t>
      </w:r>
    </w:p>
    <w:p w14:paraId="684E6B4A" w14:textId="31DABB1F" w:rsidR="00253699" w:rsidRDefault="00253699" w:rsidP="00851398">
      <w:pPr>
        <w:spacing w:after="0"/>
        <w:rPr>
          <w:rFonts w:cstheme="minorHAnsi"/>
          <w:i/>
        </w:rPr>
      </w:pPr>
      <w:r w:rsidRPr="00485329">
        <w:rPr>
          <w:rFonts w:cstheme="minorHAnsi"/>
          <w:i/>
        </w:rPr>
        <w:t xml:space="preserve">See </w:t>
      </w:r>
      <w:r w:rsidR="003C12F9">
        <w:rPr>
          <w:rFonts w:cstheme="minorHAnsi"/>
          <w:i/>
        </w:rPr>
        <w:t>estimated</w:t>
      </w:r>
      <w:r w:rsidRPr="00485329">
        <w:rPr>
          <w:rFonts w:cstheme="minorHAnsi"/>
          <w:i/>
        </w:rPr>
        <w:t xml:space="preserve"> student numbers</w:t>
      </w:r>
      <w:r w:rsidR="00240DA4">
        <w:rPr>
          <w:rFonts w:cstheme="minorHAnsi"/>
          <w:i/>
        </w:rPr>
        <w:t xml:space="preserve"> and delivery locations</w:t>
      </w:r>
      <w:r w:rsidRPr="00485329">
        <w:rPr>
          <w:rFonts w:cstheme="minorHAnsi"/>
          <w:i/>
        </w:rPr>
        <w:t xml:space="preserve"> in the Cont</w:t>
      </w:r>
      <w:r w:rsidR="00E5081A">
        <w:rPr>
          <w:rFonts w:cstheme="minorHAnsi"/>
          <w:i/>
        </w:rPr>
        <w:t xml:space="preserve">racts Finder </w:t>
      </w:r>
      <w:r w:rsidR="00E43A85">
        <w:rPr>
          <w:rFonts w:cstheme="minorHAnsi"/>
          <w:i/>
        </w:rPr>
        <w:t>public information notice</w:t>
      </w:r>
      <w:r w:rsidR="00E5081A">
        <w:rPr>
          <w:rFonts w:cstheme="minorHAnsi"/>
          <w:i/>
        </w:rPr>
        <w:t>.</w:t>
      </w:r>
    </w:p>
    <w:p w14:paraId="3A366118" w14:textId="77777777" w:rsidR="00485329" w:rsidRPr="00485329" w:rsidRDefault="00485329" w:rsidP="00851398">
      <w:pPr>
        <w:spacing w:after="0"/>
        <w:rPr>
          <w:rFonts w:cs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36"/>
      </w:tblGrid>
      <w:tr w:rsidR="001346DC" w:rsidRPr="001346DC" w14:paraId="42589450" w14:textId="77777777" w:rsidTr="00442DAC">
        <w:trPr>
          <w:trHeight w:val="405"/>
          <w:tblHeader/>
        </w:trPr>
        <w:tc>
          <w:tcPr>
            <w:tcW w:w="5000" w:type="pct"/>
          </w:tcPr>
          <w:p w14:paraId="67E7CAB6" w14:textId="77777777" w:rsidR="001346DC" w:rsidRPr="001346DC" w:rsidRDefault="001346DC" w:rsidP="00851398">
            <w:pPr>
              <w:pStyle w:val="StyleTableHeadBodyCalibriBackground1NotSmallcapsL"/>
              <w:spacing w:before="0" w:after="0" w:line="276" w:lineRule="auto"/>
              <w:ind w:left="0"/>
              <w:rPr>
                <w:rFonts w:asciiTheme="minorHAnsi" w:hAnsiTheme="minorHAnsi" w:cstheme="minorHAnsi"/>
                <w:color w:val="auto"/>
                <w:szCs w:val="22"/>
              </w:rPr>
            </w:pPr>
            <w:r w:rsidRPr="001346DC">
              <w:rPr>
                <w:rFonts w:asciiTheme="minorHAnsi" w:hAnsiTheme="minorHAnsi" w:cstheme="minorHAnsi"/>
                <w:color w:val="auto"/>
                <w:szCs w:val="22"/>
              </w:rPr>
              <w:t xml:space="preserve">response:                                                                                                                                                                            </w:t>
            </w:r>
            <w:r w:rsidRPr="001346DC">
              <w:rPr>
                <w:rFonts w:asciiTheme="minorHAnsi" w:hAnsiTheme="minorHAnsi" w:cstheme="minorHAnsi"/>
                <w:color w:val="FF0000"/>
                <w:szCs w:val="22"/>
              </w:rPr>
              <w:t>(max. 150 words)</w:t>
            </w:r>
          </w:p>
        </w:tc>
      </w:tr>
      <w:tr w:rsidR="001346DC" w:rsidRPr="001346DC" w14:paraId="0D72CE74" w14:textId="77777777" w:rsidTr="0079776B">
        <w:trPr>
          <w:trHeight w:hRule="exact" w:val="3402"/>
        </w:trPr>
        <w:tc>
          <w:tcPr>
            <w:tcW w:w="5000" w:type="pct"/>
          </w:tcPr>
          <w:p w14:paraId="5B3EA5FD" w14:textId="77777777" w:rsidR="001346DC" w:rsidRPr="001346DC" w:rsidRDefault="001346DC" w:rsidP="00851398">
            <w:pPr>
              <w:pStyle w:val="Table"/>
              <w:spacing w:before="0" w:after="0" w:line="276" w:lineRule="auto"/>
              <w:rPr>
                <w:rFonts w:asciiTheme="minorHAnsi" w:hAnsiTheme="minorHAnsi" w:cstheme="minorHAnsi"/>
              </w:rPr>
            </w:pPr>
            <w:permStart w:id="550396751" w:edGrp="everyone"/>
            <w:r w:rsidRPr="001346DC">
              <w:rPr>
                <w:rFonts w:asciiTheme="minorHAnsi" w:hAnsiTheme="minorHAnsi" w:cstheme="minorHAnsi"/>
              </w:rPr>
              <w:t>Please insert your response here</w:t>
            </w:r>
            <w:permEnd w:id="550396751"/>
          </w:p>
        </w:tc>
      </w:tr>
    </w:tbl>
    <w:p w14:paraId="48774975" w14:textId="230B2111" w:rsidR="001346DC" w:rsidRDefault="001346DC" w:rsidP="00851398">
      <w:pPr>
        <w:spacing w:after="0"/>
        <w:rPr>
          <w:rFonts w:cstheme="minorHAnsi"/>
        </w:rPr>
      </w:pPr>
    </w:p>
    <w:p w14:paraId="7D00560C" w14:textId="77777777" w:rsidR="00485329" w:rsidRPr="001346DC" w:rsidRDefault="00485329" w:rsidP="00851398">
      <w:pPr>
        <w:spacing w:after="0"/>
        <w:rPr>
          <w:rFonts w:cstheme="minorHAnsi"/>
        </w:rPr>
      </w:pPr>
    </w:p>
    <w:p w14:paraId="4A4D5513" w14:textId="51C76EE9" w:rsidR="0096259A" w:rsidRPr="00485329" w:rsidRDefault="00A00EC9" w:rsidP="00851398">
      <w:pPr>
        <w:spacing w:after="0"/>
        <w:rPr>
          <w:b/>
        </w:rPr>
      </w:pPr>
      <w:r w:rsidRPr="00485329">
        <w:rPr>
          <w:b/>
        </w:rPr>
        <w:t xml:space="preserve">Do you have any helpful feedback and </w:t>
      </w:r>
      <w:r w:rsidR="00317D06" w:rsidRPr="00485329">
        <w:rPr>
          <w:b/>
        </w:rPr>
        <w:t xml:space="preserve">suggestions </w:t>
      </w:r>
      <w:r w:rsidR="00213EA3">
        <w:rPr>
          <w:b/>
        </w:rPr>
        <w:t>that</w:t>
      </w:r>
      <w:r w:rsidR="00317D06" w:rsidRPr="00485329">
        <w:rPr>
          <w:b/>
        </w:rPr>
        <w:t xml:space="preserve"> the University of Plymouth should take on board as it develops its commissioning intentions including any innovations you feel</w:t>
      </w:r>
      <w:r w:rsidR="00C62857" w:rsidRPr="00485329">
        <w:rPr>
          <w:b/>
        </w:rPr>
        <w:t xml:space="preserve"> could improve </w:t>
      </w:r>
      <w:r w:rsidR="0004082B" w:rsidRPr="00485329">
        <w:rPr>
          <w:b/>
        </w:rPr>
        <w:t>this</w:t>
      </w:r>
      <w:r w:rsidR="00C62857" w:rsidRPr="00485329">
        <w:rPr>
          <w:b/>
        </w:rPr>
        <w:t xml:space="preserve"> service</w:t>
      </w:r>
      <w:r w:rsidR="005D31DA" w:rsidRPr="00485329">
        <w:rPr>
          <w:b/>
        </w:rPr>
        <w:t>?</w:t>
      </w:r>
      <w:r w:rsidR="006F7246" w:rsidRPr="00485329">
        <w:rPr>
          <w:b/>
        </w:rPr>
        <w:t xml:space="preserve"> And/or what issues or barriers might need to be addressed if your organisation were to become involved in delivering a full or partial solution?</w:t>
      </w:r>
    </w:p>
    <w:p w14:paraId="0B0F16A8" w14:textId="77777777" w:rsidR="00485329" w:rsidRPr="00485329" w:rsidRDefault="00485329" w:rsidP="00851398">
      <w:pPr>
        <w:spacing w:after="0"/>
        <w:rPr>
          <w:rFonts w:cs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36"/>
      </w:tblGrid>
      <w:tr w:rsidR="001346DC" w:rsidRPr="001346DC" w14:paraId="19603E37" w14:textId="77777777" w:rsidTr="00442DAC">
        <w:trPr>
          <w:trHeight w:val="405"/>
          <w:tblHeader/>
        </w:trPr>
        <w:tc>
          <w:tcPr>
            <w:tcW w:w="5000" w:type="pct"/>
          </w:tcPr>
          <w:p w14:paraId="44840FD5" w14:textId="77777777" w:rsidR="001346DC" w:rsidRPr="001346DC" w:rsidRDefault="001346DC" w:rsidP="00851398">
            <w:pPr>
              <w:pStyle w:val="StyleTableHeadBodyCalibriBackground1NotSmallcapsL"/>
              <w:spacing w:before="0" w:after="0" w:line="276" w:lineRule="auto"/>
              <w:ind w:left="0"/>
              <w:rPr>
                <w:rFonts w:asciiTheme="minorHAnsi" w:hAnsiTheme="minorHAnsi" w:cstheme="minorHAnsi"/>
                <w:color w:val="auto"/>
                <w:szCs w:val="22"/>
              </w:rPr>
            </w:pPr>
            <w:r w:rsidRPr="001346DC">
              <w:rPr>
                <w:rFonts w:asciiTheme="minorHAnsi" w:hAnsiTheme="minorHAnsi" w:cstheme="minorHAnsi"/>
                <w:color w:val="auto"/>
                <w:szCs w:val="22"/>
              </w:rPr>
              <w:t xml:space="preserve">response:                                                                                                                                                                            </w:t>
            </w:r>
            <w:r w:rsidRPr="001346DC">
              <w:rPr>
                <w:rFonts w:asciiTheme="minorHAnsi" w:hAnsiTheme="minorHAnsi" w:cstheme="minorHAnsi"/>
                <w:color w:val="FF0000"/>
                <w:szCs w:val="22"/>
              </w:rPr>
              <w:t>(max. 150 words)</w:t>
            </w:r>
          </w:p>
        </w:tc>
      </w:tr>
      <w:tr w:rsidR="001346DC" w:rsidRPr="001346DC" w14:paraId="4BAB2018" w14:textId="77777777" w:rsidTr="0079776B">
        <w:trPr>
          <w:trHeight w:hRule="exact" w:val="3402"/>
        </w:trPr>
        <w:tc>
          <w:tcPr>
            <w:tcW w:w="5000" w:type="pct"/>
          </w:tcPr>
          <w:p w14:paraId="1C3F83AC" w14:textId="77777777" w:rsidR="001346DC" w:rsidRPr="001346DC" w:rsidRDefault="001346DC" w:rsidP="00851398">
            <w:pPr>
              <w:pStyle w:val="Table"/>
              <w:spacing w:before="0" w:after="0" w:line="276" w:lineRule="auto"/>
              <w:rPr>
                <w:rFonts w:asciiTheme="minorHAnsi" w:hAnsiTheme="minorHAnsi" w:cstheme="minorHAnsi"/>
              </w:rPr>
            </w:pPr>
            <w:permStart w:id="2105169118" w:edGrp="everyone"/>
            <w:r w:rsidRPr="001346DC">
              <w:rPr>
                <w:rFonts w:asciiTheme="minorHAnsi" w:hAnsiTheme="minorHAnsi" w:cstheme="minorHAnsi"/>
              </w:rPr>
              <w:t>Please insert your response here</w:t>
            </w:r>
            <w:permEnd w:id="2105169118"/>
          </w:p>
        </w:tc>
      </w:tr>
    </w:tbl>
    <w:p w14:paraId="64F0AA69" w14:textId="1076B81D" w:rsidR="001346DC" w:rsidRDefault="001346DC" w:rsidP="00851398">
      <w:pPr>
        <w:spacing w:after="0"/>
        <w:rPr>
          <w:rFonts w:cstheme="minorHAnsi"/>
        </w:rPr>
      </w:pPr>
    </w:p>
    <w:p w14:paraId="3581EE80" w14:textId="77777777" w:rsidR="00485329" w:rsidRPr="001346DC" w:rsidRDefault="00485329" w:rsidP="00851398">
      <w:pPr>
        <w:spacing w:after="0"/>
        <w:rPr>
          <w:rFonts w:cstheme="minorHAnsi"/>
        </w:rPr>
      </w:pPr>
    </w:p>
    <w:p w14:paraId="539BE178" w14:textId="77777777" w:rsidR="008F0AFA" w:rsidRDefault="008F0AFA" w:rsidP="00851398">
      <w:pPr>
        <w:spacing w:after="0"/>
        <w:rPr>
          <w:b/>
        </w:rPr>
      </w:pPr>
      <w:bookmarkStart w:id="4" w:name="_Ref422298284"/>
      <w:r>
        <w:rPr>
          <w:b/>
        </w:rPr>
        <w:br w:type="page"/>
      </w:r>
    </w:p>
    <w:p w14:paraId="7199ED03" w14:textId="36CBC655" w:rsidR="00994FE9" w:rsidRPr="00485329" w:rsidRDefault="00317D06" w:rsidP="00851398">
      <w:pPr>
        <w:spacing w:after="0"/>
        <w:rPr>
          <w:b/>
        </w:rPr>
      </w:pPr>
      <w:r w:rsidRPr="00485329">
        <w:rPr>
          <w:b/>
        </w:rPr>
        <w:lastRenderedPageBreak/>
        <w:t xml:space="preserve">The contract start date would be 1 </w:t>
      </w:r>
      <w:r w:rsidR="0057020B">
        <w:rPr>
          <w:b/>
        </w:rPr>
        <w:t>March</w:t>
      </w:r>
      <w:r w:rsidRPr="00485329">
        <w:rPr>
          <w:b/>
        </w:rPr>
        <w:t xml:space="preserve"> 2023. </w:t>
      </w:r>
      <w:r w:rsidR="00620511" w:rsidRPr="00485329">
        <w:rPr>
          <w:b/>
        </w:rPr>
        <w:t>What would be your timeline to mobilise this service?</w:t>
      </w:r>
      <w:r w:rsidR="002B2CB3" w:rsidRPr="00485329">
        <w:rPr>
          <w:b/>
        </w:rPr>
        <w:t xml:space="preserve"> </w:t>
      </w:r>
      <w:r w:rsidR="00620511" w:rsidRPr="00485329">
        <w:rPr>
          <w:b/>
        </w:rPr>
        <w:t xml:space="preserve">Please </w:t>
      </w:r>
      <w:r w:rsidR="002B2CB3" w:rsidRPr="00485329">
        <w:rPr>
          <w:b/>
        </w:rPr>
        <w:t>set out what you would assess to be realistic and feasibl</w:t>
      </w:r>
      <w:r w:rsidR="00C62857" w:rsidRPr="00485329">
        <w:rPr>
          <w:b/>
        </w:rPr>
        <w:t>e</w:t>
      </w:r>
      <w:r w:rsidR="002B2CB3" w:rsidRPr="00485329">
        <w:rPr>
          <w:b/>
        </w:rPr>
        <w:t xml:space="preserve">, </w:t>
      </w:r>
      <w:r w:rsidR="00AB7427" w:rsidRPr="00485329">
        <w:rPr>
          <w:b/>
        </w:rPr>
        <w:t>and why</w:t>
      </w:r>
      <w:r w:rsidR="002B2CB3" w:rsidRPr="00485329">
        <w:rPr>
          <w:b/>
        </w:rPr>
        <w:t>.</w:t>
      </w:r>
    </w:p>
    <w:p w14:paraId="10F94562" w14:textId="77777777" w:rsidR="00485329" w:rsidRPr="00485329" w:rsidRDefault="00485329" w:rsidP="00851398">
      <w:pPr>
        <w:spacing w:after="0"/>
        <w:rPr>
          <w:rFonts w:cs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36"/>
      </w:tblGrid>
      <w:tr w:rsidR="001346DC" w:rsidRPr="001346DC" w14:paraId="268FC71B" w14:textId="77777777" w:rsidTr="00442DAC">
        <w:trPr>
          <w:trHeight w:val="405"/>
          <w:tblHeader/>
        </w:trPr>
        <w:tc>
          <w:tcPr>
            <w:tcW w:w="5000" w:type="pct"/>
          </w:tcPr>
          <w:p w14:paraId="24247B02" w14:textId="7583884F" w:rsidR="001346DC" w:rsidRPr="001346DC" w:rsidRDefault="001346DC" w:rsidP="00851398">
            <w:pPr>
              <w:pStyle w:val="StyleTableHeadBodyCalibriBackground1NotSmallcapsL"/>
              <w:spacing w:before="0" w:after="0" w:line="276" w:lineRule="auto"/>
              <w:ind w:left="0"/>
              <w:rPr>
                <w:rFonts w:asciiTheme="minorHAnsi" w:hAnsiTheme="minorHAnsi" w:cstheme="minorHAnsi"/>
                <w:color w:val="auto"/>
                <w:szCs w:val="22"/>
              </w:rPr>
            </w:pPr>
            <w:r w:rsidRPr="001346DC">
              <w:rPr>
                <w:rFonts w:asciiTheme="minorHAnsi" w:hAnsiTheme="minorHAnsi" w:cstheme="minorHAnsi"/>
                <w:color w:val="auto"/>
                <w:szCs w:val="22"/>
              </w:rPr>
              <w:t xml:space="preserve">response:                                                                                                                                                                            </w:t>
            </w:r>
            <w:r w:rsidRPr="001346DC">
              <w:rPr>
                <w:rFonts w:asciiTheme="minorHAnsi" w:hAnsiTheme="minorHAnsi" w:cstheme="minorHAnsi"/>
                <w:color w:val="FF0000"/>
                <w:szCs w:val="22"/>
              </w:rPr>
              <w:t>(max. 150 words)</w:t>
            </w:r>
          </w:p>
        </w:tc>
      </w:tr>
      <w:tr w:rsidR="001346DC" w:rsidRPr="001346DC" w14:paraId="568873D3" w14:textId="77777777" w:rsidTr="0079776B">
        <w:trPr>
          <w:trHeight w:hRule="exact" w:val="3402"/>
        </w:trPr>
        <w:tc>
          <w:tcPr>
            <w:tcW w:w="5000" w:type="pct"/>
          </w:tcPr>
          <w:p w14:paraId="74D6264E" w14:textId="77777777" w:rsidR="001346DC" w:rsidRPr="001346DC" w:rsidRDefault="001346DC" w:rsidP="00851398">
            <w:pPr>
              <w:pStyle w:val="Table"/>
              <w:spacing w:before="0" w:after="0" w:line="276" w:lineRule="auto"/>
              <w:rPr>
                <w:rFonts w:asciiTheme="minorHAnsi" w:hAnsiTheme="minorHAnsi" w:cstheme="minorHAnsi"/>
              </w:rPr>
            </w:pPr>
            <w:permStart w:id="465381959" w:edGrp="everyone"/>
            <w:r w:rsidRPr="001346DC">
              <w:rPr>
                <w:rFonts w:asciiTheme="minorHAnsi" w:hAnsiTheme="minorHAnsi" w:cstheme="minorHAnsi"/>
              </w:rPr>
              <w:t>Please insert your response here</w:t>
            </w:r>
            <w:permEnd w:id="465381959"/>
          </w:p>
        </w:tc>
      </w:tr>
    </w:tbl>
    <w:p w14:paraId="12ACC6B6" w14:textId="7E6014BA" w:rsidR="001346DC" w:rsidRDefault="001346DC" w:rsidP="00851398">
      <w:pPr>
        <w:spacing w:after="0"/>
        <w:rPr>
          <w:rFonts w:cstheme="minorHAnsi"/>
        </w:rPr>
      </w:pPr>
    </w:p>
    <w:p w14:paraId="7325DBBE" w14:textId="6A0A2875" w:rsidR="00851398" w:rsidRDefault="00851398" w:rsidP="00851398">
      <w:pPr>
        <w:spacing w:after="0"/>
        <w:rPr>
          <w:rFonts w:cstheme="minorHAnsi"/>
        </w:rPr>
      </w:pPr>
    </w:p>
    <w:p w14:paraId="767D8291" w14:textId="1C7722D4" w:rsidR="00505E59" w:rsidRPr="00485329" w:rsidRDefault="00695571" w:rsidP="00851398">
      <w:pPr>
        <w:spacing w:after="0"/>
        <w:rPr>
          <w:b/>
        </w:rPr>
      </w:pPr>
      <w:r w:rsidRPr="00485329">
        <w:rPr>
          <w:b/>
        </w:rPr>
        <w:t xml:space="preserve">The </w:t>
      </w:r>
      <w:r w:rsidR="00994FE9" w:rsidRPr="00485329">
        <w:rPr>
          <w:b/>
        </w:rPr>
        <w:t>University of Plymouth</w:t>
      </w:r>
      <w:r w:rsidRPr="00485329">
        <w:rPr>
          <w:b/>
        </w:rPr>
        <w:t xml:space="preserve"> may wish to contact you directly to further discuss your interest and feedback. Would </w:t>
      </w:r>
      <w:r w:rsidR="000E5031" w:rsidRPr="00485329">
        <w:rPr>
          <w:b/>
        </w:rPr>
        <w:t xml:space="preserve">you be </w:t>
      </w:r>
      <w:r w:rsidR="00005028" w:rsidRPr="00485329">
        <w:rPr>
          <w:b/>
        </w:rPr>
        <w:t xml:space="preserve">happy for the </w:t>
      </w:r>
      <w:r w:rsidR="00994FE9" w:rsidRPr="00485329">
        <w:rPr>
          <w:b/>
        </w:rPr>
        <w:t>University</w:t>
      </w:r>
      <w:r w:rsidR="00005028" w:rsidRPr="00485329">
        <w:rPr>
          <w:b/>
        </w:rPr>
        <w:t xml:space="preserve"> to contact you further</w:t>
      </w:r>
      <w:r w:rsidRPr="00485329">
        <w:rPr>
          <w:b/>
        </w:rPr>
        <w:t>?</w:t>
      </w:r>
      <w:bookmarkEnd w:id="4"/>
    </w:p>
    <w:p w14:paraId="217FE992" w14:textId="77777777" w:rsidR="00485329" w:rsidRPr="00485329" w:rsidRDefault="00485329" w:rsidP="00851398">
      <w:pPr>
        <w:spacing w:after="0"/>
        <w:rPr>
          <w:rFonts w:cs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35"/>
        <w:gridCol w:w="4701"/>
      </w:tblGrid>
      <w:tr w:rsidR="00994FE9" w:rsidRPr="001346DC" w14:paraId="24BBB3EC" w14:textId="77777777" w:rsidTr="00994FE9">
        <w:tc>
          <w:tcPr>
            <w:tcW w:w="2586" w:type="pct"/>
          </w:tcPr>
          <w:p w14:paraId="2E0461CC" w14:textId="0B7F5EFC" w:rsidR="001B51B8" w:rsidRPr="001346DC" w:rsidRDefault="001B51B8" w:rsidP="00851398">
            <w:pPr>
              <w:pStyle w:val="StyleTableHeadBodyCalibriBackground1NotSmallcapsL"/>
              <w:spacing w:before="0" w:after="0" w:line="276" w:lineRule="auto"/>
              <w:ind w:left="0"/>
              <w:rPr>
                <w:rFonts w:asciiTheme="minorHAnsi" w:hAnsiTheme="minorHAnsi" w:cstheme="minorHAnsi"/>
                <w:color w:val="auto"/>
                <w:szCs w:val="22"/>
              </w:rPr>
            </w:pPr>
            <w:r w:rsidRPr="001346DC">
              <w:rPr>
                <w:rFonts w:asciiTheme="minorHAnsi" w:hAnsiTheme="minorHAnsi" w:cstheme="minorHAnsi"/>
                <w:color w:val="auto"/>
                <w:szCs w:val="22"/>
              </w:rPr>
              <w:t>Yes</w:t>
            </w:r>
          </w:p>
        </w:tc>
        <w:tc>
          <w:tcPr>
            <w:tcW w:w="2414" w:type="pct"/>
          </w:tcPr>
          <w:p w14:paraId="792893D1" w14:textId="77777777" w:rsidR="001B51B8" w:rsidRPr="001346DC" w:rsidRDefault="001B51B8" w:rsidP="00851398">
            <w:pPr>
              <w:pStyle w:val="StyleTableHeadBodyCalibriBackground1NotSmallcapsL"/>
              <w:spacing w:before="0" w:after="0" w:line="276" w:lineRule="auto"/>
              <w:ind w:left="0"/>
              <w:rPr>
                <w:rFonts w:asciiTheme="minorHAnsi" w:hAnsiTheme="minorHAnsi" w:cstheme="minorHAnsi"/>
                <w:color w:val="auto"/>
                <w:szCs w:val="22"/>
              </w:rPr>
            </w:pPr>
            <w:r w:rsidRPr="001346DC">
              <w:rPr>
                <w:rFonts w:asciiTheme="minorHAnsi" w:hAnsiTheme="minorHAnsi" w:cstheme="minorHAnsi"/>
                <w:color w:val="auto"/>
                <w:szCs w:val="22"/>
              </w:rPr>
              <w:t>No</w:t>
            </w:r>
          </w:p>
        </w:tc>
      </w:tr>
      <w:tr w:rsidR="00994FE9" w:rsidRPr="001346DC" w14:paraId="6A981018" w14:textId="77777777" w:rsidTr="00994FE9">
        <w:sdt>
          <w:sdtPr>
            <w:rPr>
              <w:rFonts w:asciiTheme="minorHAnsi" w:hAnsiTheme="minorHAnsi" w:cstheme="minorHAnsi"/>
            </w:rPr>
            <w:id w:val="-1599169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127802499" w:edGrp="everyone" w:displacedByCustomXml="prev"/>
            <w:tc>
              <w:tcPr>
                <w:tcW w:w="2586" w:type="pct"/>
              </w:tcPr>
              <w:p w14:paraId="4FF231AF" w14:textId="46F10FFE" w:rsidR="001B51B8" w:rsidRPr="001346DC" w:rsidRDefault="001346DC" w:rsidP="00851398">
                <w:pPr>
                  <w:pStyle w:val="Table"/>
                  <w:spacing w:before="0" w:after="0" w:line="276" w:lineRule="auto"/>
                  <w:rPr>
                    <w:rFonts w:asciiTheme="minorHAnsi" w:hAnsiTheme="minorHAnsi" w:cstheme="minorHAnsi"/>
                  </w:rPr>
                </w:pPr>
                <w:r w:rsidRPr="001346DC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  <w:permEnd w:id="127802499" w:displacedByCustomXml="next"/>
          </w:sdtContent>
        </w:sdt>
        <w:sdt>
          <w:sdtPr>
            <w:rPr>
              <w:rFonts w:asciiTheme="minorHAnsi" w:hAnsiTheme="minorHAnsi" w:cstheme="minorHAnsi"/>
            </w:rPr>
            <w:id w:val="32935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1334858799" w:edGrp="everyone" w:displacedByCustomXml="prev"/>
            <w:tc>
              <w:tcPr>
                <w:tcW w:w="2414" w:type="pct"/>
              </w:tcPr>
              <w:p w14:paraId="1968F552" w14:textId="2C3AA57F" w:rsidR="001B51B8" w:rsidRPr="001346DC" w:rsidRDefault="001346DC" w:rsidP="00851398">
                <w:pPr>
                  <w:pStyle w:val="Table"/>
                  <w:spacing w:before="0" w:after="0" w:line="276" w:lineRule="auto"/>
                  <w:rPr>
                    <w:rFonts w:asciiTheme="minorHAnsi" w:hAnsiTheme="minorHAnsi" w:cstheme="minorHAnsi"/>
                  </w:rPr>
                </w:pPr>
                <w:r w:rsidRPr="001346DC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permEnd w:id="1334858799" w:displacedByCustomXml="prev"/>
      </w:tr>
    </w:tbl>
    <w:p w14:paraId="12B62E40" w14:textId="2E368D02" w:rsidR="00485329" w:rsidRDefault="00485329" w:rsidP="00851398">
      <w:pPr>
        <w:spacing w:after="0"/>
        <w:rPr>
          <w:rFonts w:cstheme="minorHAnsi"/>
        </w:rPr>
      </w:pPr>
    </w:p>
    <w:p w14:paraId="7DCC3F7E" w14:textId="77777777" w:rsidR="00851398" w:rsidRPr="001346DC" w:rsidRDefault="00851398" w:rsidP="00851398">
      <w:pPr>
        <w:spacing w:after="0"/>
        <w:rPr>
          <w:rFonts w:cstheme="minorHAnsi"/>
        </w:rPr>
      </w:pPr>
    </w:p>
    <w:p w14:paraId="392A3D64" w14:textId="57C3C319" w:rsidR="00251FEB" w:rsidRPr="00485329" w:rsidRDefault="00251FEB" w:rsidP="00851398">
      <w:pPr>
        <w:spacing w:after="0"/>
        <w:rPr>
          <w:rFonts w:cstheme="minorHAnsi"/>
          <w:sz w:val="32"/>
        </w:rPr>
      </w:pPr>
      <w:r w:rsidRPr="00485329">
        <w:rPr>
          <w:rFonts w:cstheme="minorHAnsi"/>
          <w:sz w:val="32"/>
        </w:rPr>
        <w:t>Thank you for your interest</w:t>
      </w:r>
      <w:r w:rsidR="00390BB2">
        <w:rPr>
          <w:rFonts w:cstheme="minorHAnsi"/>
          <w:sz w:val="32"/>
        </w:rPr>
        <w:t>.</w:t>
      </w:r>
    </w:p>
    <w:sectPr w:rsidR="00251FEB" w:rsidRPr="00485329" w:rsidSect="00E150F4">
      <w:footerReference w:type="default" r:id="rId11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FA3FA" w14:textId="77777777" w:rsidR="00CA79C1" w:rsidRDefault="00CA79C1" w:rsidP="00F31342">
      <w:pPr>
        <w:spacing w:after="0" w:line="240" w:lineRule="auto"/>
      </w:pPr>
      <w:r>
        <w:separator/>
      </w:r>
    </w:p>
  </w:endnote>
  <w:endnote w:type="continuationSeparator" w:id="0">
    <w:p w14:paraId="59B4EDCB" w14:textId="77777777" w:rsidR="00CA79C1" w:rsidRDefault="00CA79C1" w:rsidP="00F313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DC120" w14:textId="08589A22" w:rsidR="006F08BC" w:rsidRPr="003E5117" w:rsidRDefault="006F08BC" w:rsidP="003E5117">
    <w:pPr>
      <w:pStyle w:val="Footer"/>
      <w:jc w:val="center"/>
      <w:rPr>
        <w:sz w:val="18"/>
      </w:rPr>
    </w:pPr>
    <w:r w:rsidRPr="003E5117">
      <w:rPr>
        <w:sz w:val="18"/>
      </w:rPr>
      <w:t xml:space="preserve">Page </w:t>
    </w:r>
    <w:r w:rsidRPr="003E5117">
      <w:rPr>
        <w:sz w:val="18"/>
      </w:rPr>
      <w:fldChar w:fldCharType="begin"/>
    </w:r>
    <w:r w:rsidRPr="003E5117">
      <w:rPr>
        <w:sz w:val="18"/>
      </w:rPr>
      <w:instrText xml:space="preserve"> PAGE  \* Arabic  \* MERGEFORMAT </w:instrText>
    </w:r>
    <w:r w:rsidRPr="003E5117">
      <w:rPr>
        <w:sz w:val="18"/>
      </w:rPr>
      <w:fldChar w:fldCharType="separate"/>
    </w:r>
    <w:r w:rsidR="004C3B28">
      <w:rPr>
        <w:noProof/>
        <w:sz w:val="18"/>
      </w:rPr>
      <w:t>5</w:t>
    </w:r>
    <w:r w:rsidRPr="003E5117">
      <w:rPr>
        <w:sz w:val="18"/>
      </w:rPr>
      <w:fldChar w:fldCharType="end"/>
    </w:r>
    <w:r w:rsidRPr="003E5117">
      <w:rPr>
        <w:sz w:val="18"/>
      </w:rPr>
      <w:t xml:space="preserve"> of </w:t>
    </w:r>
    <w:r w:rsidRPr="003E5117">
      <w:rPr>
        <w:sz w:val="18"/>
      </w:rPr>
      <w:fldChar w:fldCharType="begin"/>
    </w:r>
    <w:r w:rsidRPr="003E5117">
      <w:rPr>
        <w:sz w:val="18"/>
      </w:rPr>
      <w:instrText xml:space="preserve"> NUMPAGES  \* Arabic  \* MERGEFORMAT </w:instrText>
    </w:r>
    <w:r w:rsidRPr="003E5117">
      <w:rPr>
        <w:sz w:val="18"/>
      </w:rPr>
      <w:fldChar w:fldCharType="separate"/>
    </w:r>
    <w:r w:rsidR="004C3B28">
      <w:rPr>
        <w:noProof/>
        <w:sz w:val="18"/>
      </w:rPr>
      <w:t>5</w:t>
    </w:r>
    <w:r w:rsidRPr="003E5117">
      <w:rPr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19311" w14:textId="77777777" w:rsidR="00CA79C1" w:rsidRDefault="00CA79C1" w:rsidP="00F31342">
      <w:pPr>
        <w:spacing w:after="0" w:line="240" w:lineRule="auto"/>
      </w:pPr>
      <w:r>
        <w:separator/>
      </w:r>
    </w:p>
  </w:footnote>
  <w:footnote w:type="continuationSeparator" w:id="0">
    <w:p w14:paraId="72D80855" w14:textId="77777777" w:rsidR="00CA79C1" w:rsidRDefault="00CA79C1" w:rsidP="00F313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D0521"/>
    <w:multiLevelType w:val="hybridMultilevel"/>
    <w:tmpl w:val="4712DE08"/>
    <w:lvl w:ilvl="0" w:tplc="909EAB82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272FE2"/>
    <w:multiLevelType w:val="hybridMultilevel"/>
    <w:tmpl w:val="56B00060"/>
    <w:lvl w:ilvl="0" w:tplc="293C6E86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94" w:hanging="360"/>
      </w:pPr>
    </w:lvl>
    <w:lvl w:ilvl="2" w:tplc="0809001B" w:tentative="1">
      <w:start w:val="1"/>
      <w:numFmt w:val="lowerRoman"/>
      <w:lvlText w:val="%3."/>
      <w:lvlJc w:val="right"/>
      <w:pPr>
        <w:ind w:left="2214" w:hanging="180"/>
      </w:pPr>
    </w:lvl>
    <w:lvl w:ilvl="3" w:tplc="0809000F" w:tentative="1">
      <w:start w:val="1"/>
      <w:numFmt w:val="decimal"/>
      <w:lvlText w:val="%4."/>
      <w:lvlJc w:val="left"/>
      <w:pPr>
        <w:ind w:left="2934" w:hanging="360"/>
      </w:pPr>
    </w:lvl>
    <w:lvl w:ilvl="4" w:tplc="08090019" w:tentative="1">
      <w:start w:val="1"/>
      <w:numFmt w:val="lowerLetter"/>
      <w:lvlText w:val="%5."/>
      <w:lvlJc w:val="left"/>
      <w:pPr>
        <w:ind w:left="3654" w:hanging="360"/>
      </w:pPr>
    </w:lvl>
    <w:lvl w:ilvl="5" w:tplc="0809001B" w:tentative="1">
      <w:start w:val="1"/>
      <w:numFmt w:val="lowerRoman"/>
      <w:lvlText w:val="%6."/>
      <w:lvlJc w:val="right"/>
      <w:pPr>
        <w:ind w:left="4374" w:hanging="180"/>
      </w:pPr>
    </w:lvl>
    <w:lvl w:ilvl="6" w:tplc="0809000F" w:tentative="1">
      <w:start w:val="1"/>
      <w:numFmt w:val="decimal"/>
      <w:lvlText w:val="%7."/>
      <w:lvlJc w:val="left"/>
      <w:pPr>
        <w:ind w:left="5094" w:hanging="360"/>
      </w:pPr>
    </w:lvl>
    <w:lvl w:ilvl="7" w:tplc="08090019" w:tentative="1">
      <w:start w:val="1"/>
      <w:numFmt w:val="lowerLetter"/>
      <w:lvlText w:val="%8."/>
      <w:lvlJc w:val="left"/>
      <w:pPr>
        <w:ind w:left="5814" w:hanging="360"/>
      </w:pPr>
    </w:lvl>
    <w:lvl w:ilvl="8" w:tplc="08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2" w15:restartNumberingAfterBreak="0">
    <w:nsid w:val="06B3216A"/>
    <w:multiLevelType w:val="hybridMultilevel"/>
    <w:tmpl w:val="728E4E10"/>
    <w:lvl w:ilvl="0" w:tplc="293C6E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2A13A5"/>
    <w:multiLevelType w:val="hybridMultilevel"/>
    <w:tmpl w:val="9C365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9E7427"/>
    <w:multiLevelType w:val="hybridMultilevel"/>
    <w:tmpl w:val="A866BF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D83B75"/>
    <w:multiLevelType w:val="hybridMultilevel"/>
    <w:tmpl w:val="4B1AA2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AC33C5"/>
    <w:multiLevelType w:val="hybridMultilevel"/>
    <w:tmpl w:val="1604F842"/>
    <w:lvl w:ilvl="0" w:tplc="FC90BF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102A53"/>
    <w:multiLevelType w:val="hybridMultilevel"/>
    <w:tmpl w:val="FE3E55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7369AE"/>
    <w:multiLevelType w:val="hybridMultilevel"/>
    <w:tmpl w:val="56B0006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3E521B"/>
    <w:multiLevelType w:val="hybridMultilevel"/>
    <w:tmpl w:val="56B0006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BA474F1"/>
    <w:multiLevelType w:val="hybridMultilevel"/>
    <w:tmpl w:val="48D22062"/>
    <w:lvl w:ilvl="0" w:tplc="450A13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BD11CFB"/>
    <w:multiLevelType w:val="hybridMultilevel"/>
    <w:tmpl w:val="B9D83DD2"/>
    <w:lvl w:ilvl="0" w:tplc="0809000F">
      <w:start w:val="5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7F33D8"/>
    <w:multiLevelType w:val="hybridMultilevel"/>
    <w:tmpl w:val="3A22B7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9A48CF"/>
    <w:multiLevelType w:val="hybridMultilevel"/>
    <w:tmpl w:val="D34CBC0C"/>
    <w:lvl w:ilvl="0" w:tplc="293C6E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9407CC0"/>
    <w:multiLevelType w:val="hybridMultilevel"/>
    <w:tmpl w:val="5CA8F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355129"/>
    <w:multiLevelType w:val="hybridMultilevel"/>
    <w:tmpl w:val="56B0006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D4806F6"/>
    <w:multiLevelType w:val="hybridMultilevel"/>
    <w:tmpl w:val="7AC8C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C13E2"/>
    <w:multiLevelType w:val="hybridMultilevel"/>
    <w:tmpl w:val="5BAE9D1A"/>
    <w:lvl w:ilvl="0" w:tplc="FA74C3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35642C2"/>
    <w:multiLevelType w:val="hybridMultilevel"/>
    <w:tmpl w:val="56B00060"/>
    <w:lvl w:ilvl="0" w:tplc="293C6E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81E51DA"/>
    <w:multiLevelType w:val="hybridMultilevel"/>
    <w:tmpl w:val="18E69D24"/>
    <w:lvl w:ilvl="0" w:tplc="293C6E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A3A25D6"/>
    <w:multiLevelType w:val="hybridMultilevel"/>
    <w:tmpl w:val="0AFE079A"/>
    <w:lvl w:ilvl="0" w:tplc="4268EC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4B7"/>
    <w:multiLevelType w:val="hybridMultilevel"/>
    <w:tmpl w:val="A7A014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8A77EC"/>
    <w:multiLevelType w:val="hybridMultilevel"/>
    <w:tmpl w:val="999098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14D88"/>
    <w:multiLevelType w:val="hybridMultilevel"/>
    <w:tmpl w:val="C7327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05F4A"/>
    <w:multiLevelType w:val="hybridMultilevel"/>
    <w:tmpl w:val="C9960A88"/>
    <w:lvl w:ilvl="0" w:tplc="47AABFC4">
      <w:start w:val="1"/>
      <w:numFmt w:val="decimal"/>
      <w:pStyle w:val="ListParagraph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A40076"/>
    <w:multiLevelType w:val="hybridMultilevel"/>
    <w:tmpl w:val="320449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3D5CF2"/>
    <w:multiLevelType w:val="hybridMultilevel"/>
    <w:tmpl w:val="1320F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4"/>
  </w:num>
  <w:num w:numId="3">
    <w:abstractNumId w:val="3"/>
  </w:num>
  <w:num w:numId="4">
    <w:abstractNumId w:val="26"/>
  </w:num>
  <w:num w:numId="5">
    <w:abstractNumId w:val="12"/>
  </w:num>
  <w:num w:numId="6">
    <w:abstractNumId w:val="25"/>
  </w:num>
  <w:num w:numId="7">
    <w:abstractNumId w:val="22"/>
  </w:num>
  <w:num w:numId="8">
    <w:abstractNumId w:val="4"/>
  </w:num>
  <w:num w:numId="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4"/>
  </w:num>
  <w:num w:numId="11">
    <w:abstractNumId w:val="24"/>
  </w:num>
  <w:num w:numId="12">
    <w:abstractNumId w:val="24"/>
  </w:num>
  <w:num w:numId="13">
    <w:abstractNumId w:val="24"/>
    <w:lvlOverride w:ilvl="0">
      <w:startOverride w:val="1"/>
    </w:lvlOverride>
  </w:num>
  <w:num w:numId="14">
    <w:abstractNumId w:val="17"/>
  </w:num>
  <w:num w:numId="15">
    <w:abstractNumId w:val="0"/>
  </w:num>
  <w:num w:numId="16">
    <w:abstractNumId w:val="1"/>
  </w:num>
  <w:num w:numId="17">
    <w:abstractNumId w:val="5"/>
  </w:num>
  <w:num w:numId="18">
    <w:abstractNumId w:val="20"/>
  </w:num>
  <w:num w:numId="19">
    <w:abstractNumId w:val="6"/>
  </w:num>
  <w:num w:numId="20">
    <w:abstractNumId w:val="10"/>
  </w:num>
  <w:num w:numId="21">
    <w:abstractNumId w:val="24"/>
  </w:num>
  <w:num w:numId="22">
    <w:abstractNumId w:val="24"/>
  </w:num>
  <w:num w:numId="23">
    <w:abstractNumId w:val="24"/>
  </w:num>
  <w:num w:numId="24">
    <w:abstractNumId w:val="24"/>
  </w:num>
  <w:num w:numId="25">
    <w:abstractNumId w:val="24"/>
  </w:num>
  <w:num w:numId="26">
    <w:abstractNumId w:val="24"/>
  </w:num>
  <w:num w:numId="2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</w:num>
  <w:num w:numId="30">
    <w:abstractNumId w:val="19"/>
  </w:num>
  <w:num w:numId="31">
    <w:abstractNumId w:val="7"/>
  </w:num>
  <w:num w:numId="32">
    <w:abstractNumId w:val="13"/>
  </w:num>
  <w:num w:numId="33">
    <w:abstractNumId w:val="24"/>
  </w:num>
  <w:num w:numId="34">
    <w:abstractNumId w:val="18"/>
  </w:num>
  <w:num w:numId="35">
    <w:abstractNumId w:val="11"/>
  </w:num>
  <w:num w:numId="36">
    <w:abstractNumId w:val="9"/>
  </w:num>
  <w:num w:numId="37">
    <w:abstractNumId w:val="15"/>
  </w:num>
  <w:num w:numId="38">
    <w:abstractNumId w:val="8"/>
  </w:num>
  <w:num w:numId="3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oNotTrackFormatting/>
  <w:documentProtection w:edit="readOnly" w:enforcement="0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sjQxMDIxMjUzNrFU0lEKTi0uzszPAykwtKwFAOBl6QctAAAA"/>
  </w:docVars>
  <w:rsids>
    <w:rsidRoot w:val="00371313"/>
    <w:rsid w:val="00002DD0"/>
    <w:rsid w:val="00005028"/>
    <w:rsid w:val="00012D06"/>
    <w:rsid w:val="00036799"/>
    <w:rsid w:val="0004082B"/>
    <w:rsid w:val="00063E6E"/>
    <w:rsid w:val="000855AE"/>
    <w:rsid w:val="00090981"/>
    <w:rsid w:val="000A1C3C"/>
    <w:rsid w:val="000A6022"/>
    <w:rsid w:val="000B3338"/>
    <w:rsid w:val="000B3C04"/>
    <w:rsid w:val="000B433F"/>
    <w:rsid w:val="000D3DA0"/>
    <w:rsid w:val="000D712A"/>
    <w:rsid w:val="000E5031"/>
    <w:rsid w:val="000E71ED"/>
    <w:rsid w:val="000F35A9"/>
    <w:rsid w:val="000F56D4"/>
    <w:rsid w:val="00126714"/>
    <w:rsid w:val="00130CE9"/>
    <w:rsid w:val="001346DC"/>
    <w:rsid w:val="00135C60"/>
    <w:rsid w:val="0014066B"/>
    <w:rsid w:val="00153E60"/>
    <w:rsid w:val="001557CC"/>
    <w:rsid w:val="001562CA"/>
    <w:rsid w:val="00161F83"/>
    <w:rsid w:val="0019155C"/>
    <w:rsid w:val="001A210C"/>
    <w:rsid w:val="001A21C4"/>
    <w:rsid w:val="001A2637"/>
    <w:rsid w:val="001A59F4"/>
    <w:rsid w:val="001B51B8"/>
    <w:rsid w:val="001C1E29"/>
    <w:rsid w:val="001C3B9E"/>
    <w:rsid w:val="001C4962"/>
    <w:rsid w:val="001C4CDD"/>
    <w:rsid w:val="001D28BB"/>
    <w:rsid w:val="001D4861"/>
    <w:rsid w:val="001D56EC"/>
    <w:rsid w:val="001F042B"/>
    <w:rsid w:val="00200D82"/>
    <w:rsid w:val="00210829"/>
    <w:rsid w:val="00213EA3"/>
    <w:rsid w:val="0023462A"/>
    <w:rsid w:val="00240DA4"/>
    <w:rsid w:val="00244D3C"/>
    <w:rsid w:val="00251FEB"/>
    <w:rsid w:val="0025242D"/>
    <w:rsid w:val="00253699"/>
    <w:rsid w:val="00254F8E"/>
    <w:rsid w:val="00260313"/>
    <w:rsid w:val="00273A62"/>
    <w:rsid w:val="00293FE8"/>
    <w:rsid w:val="002B1225"/>
    <w:rsid w:val="002B2CB3"/>
    <w:rsid w:val="002B5B80"/>
    <w:rsid w:val="002B5C12"/>
    <w:rsid w:val="002B6450"/>
    <w:rsid w:val="0030490E"/>
    <w:rsid w:val="00304F92"/>
    <w:rsid w:val="00316F1F"/>
    <w:rsid w:val="00317D06"/>
    <w:rsid w:val="0032596D"/>
    <w:rsid w:val="00327764"/>
    <w:rsid w:val="003421D8"/>
    <w:rsid w:val="00345C4D"/>
    <w:rsid w:val="00364D71"/>
    <w:rsid w:val="00371313"/>
    <w:rsid w:val="00375AD1"/>
    <w:rsid w:val="00390BB2"/>
    <w:rsid w:val="00391928"/>
    <w:rsid w:val="0039426A"/>
    <w:rsid w:val="00397DB4"/>
    <w:rsid w:val="003B5731"/>
    <w:rsid w:val="003B6414"/>
    <w:rsid w:val="003C12F9"/>
    <w:rsid w:val="003D789C"/>
    <w:rsid w:val="003E1820"/>
    <w:rsid w:val="003E37F9"/>
    <w:rsid w:val="003E3E16"/>
    <w:rsid w:val="003E4CEC"/>
    <w:rsid w:val="003E5117"/>
    <w:rsid w:val="003F0216"/>
    <w:rsid w:val="003F6074"/>
    <w:rsid w:val="004015DD"/>
    <w:rsid w:val="00401D30"/>
    <w:rsid w:val="00402285"/>
    <w:rsid w:val="0040389A"/>
    <w:rsid w:val="0040499D"/>
    <w:rsid w:val="00405357"/>
    <w:rsid w:val="00414DE9"/>
    <w:rsid w:val="00415DE2"/>
    <w:rsid w:val="00426670"/>
    <w:rsid w:val="004372E5"/>
    <w:rsid w:val="00437EF7"/>
    <w:rsid w:val="00442DAC"/>
    <w:rsid w:val="00446B13"/>
    <w:rsid w:val="00450937"/>
    <w:rsid w:val="00456838"/>
    <w:rsid w:val="00466B42"/>
    <w:rsid w:val="00485329"/>
    <w:rsid w:val="00486BD3"/>
    <w:rsid w:val="004A2AF3"/>
    <w:rsid w:val="004B220D"/>
    <w:rsid w:val="004B4146"/>
    <w:rsid w:val="004B7535"/>
    <w:rsid w:val="004B75FB"/>
    <w:rsid w:val="004C3B28"/>
    <w:rsid w:val="004C4FFC"/>
    <w:rsid w:val="004D29A5"/>
    <w:rsid w:val="004D7E1B"/>
    <w:rsid w:val="004E0FCE"/>
    <w:rsid w:val="004E5033"/>
    <w:rsid w:val="004E5CF5"/>
    <w:rsid w:val="004E7409"/>
    <w:rsid w:val="004F0F8E"/>
    <w:rsid w:val="00501F43"/>
    <w:rsid w:val="005024A7"/>
    <w:rsid w:val="00505038"/>
    <w:rsid w:val="00505E59"/>
    <w:rsid w:val="005103C0"/>
    <w:rsid w:val="00526BD7"/>
    <w:rsid w:val="005379E3"/>
    <w:rsid w:val="00542CCB"/>
    <w:rsid w:val="00557099"/>
    <w:rsid w:val="0057020B"/>
    <w:rsid w:val="00571B9C"/>
    <w:rsid w:val="00580CCD"/>
    <w:rsid w:val="00582017"/>
    <w:rsid w:val="005869C8"/>
    <w:rsid w:val="005A0314"/>
    <w:rsid w:val="005B0E7D"/>
    <w:rsid w:val="005B3A75"/>
    <w:rsid w:val="005B3FD7"/>
    <w:rsid w:val="005B73BF"/>
    <w:rsid w:val="005D31DA"/>
    <w:rsid w:val="005D3B22"/>
    <w:rsid w:val="005F3D65"/>
    <w:rsid w:val="00605FAD"/>
    <w:rsid w:val="00615BA6"/>
    <w:rsid w:val="00620511"/>
    <w:rsid w:val="0062535A"/>
    <w:rsid w:val="00645969"/>
    <w:rsid w:val="00646D69"/>
    <w:rsid w:val="00660F48"/>
    <w:rsid w:val="00666385"/>
    <w:rsid w:val="006671B1"/>
    <w:rsid w:val="0067023C"/>
    <w:rsid w:val="00676ADA"/>
    <w:rsid w:val="00677CDD"/>
    <w:rsid w:val="00680E4C"/>
    <w:rsid w:val="0068189D"/>
    <w:rsid w:val="00684BF1"/>
    <w:rsid w:val="00692BDA"/>
    <w:rsid w:val="006939ED"/>
    <w:rsid w:val="006950F7"/>
    <w:rsid w:val="00695571"/>
    <w:rsid w:val="006962AB"/>
    <w:rsid w:val="006A38E0"/>
    <w:rsid w:val="006C192F"/>
    <w:rsid w:val="006C3A9D"/>
    <w:rsid w:val="006D2EA4"/>
    <w:rsid w:val="006E2205"/>
    <w:rsid w:val="006E5701"/>
    <w:rsid w:val="006F08BC"/>
    <w:rsid w:val="006F7246"/>
    <w:rsid w:val="006F7381"/>
    <w:rsid w:val="00702D0D"/>
    <w:rsid w:val="0072077C"/>
    <w:rsid w:val="007247CE"/>
    <w:rsid w:val="00727120"/>
    <w:rsid w:val="00733FD3"/>
    <w:rsid w:val="00734BE0"/>
    <w:rsid w:val="0073796E"/>
    <w:rsid w:val="007469E2"/>
    <w:rsid w:val="00750BC8"/>
    <w:rsid w:val="0075120F"/>
    <w:rsid w:val="007611F6"/>
    <w:rsid w:val="0077671F"/>
    <w:rsid w:val="007907A8"/>
    <w:rsid w:val="007975FC"/>
    <w:rsid w:val="007B196E"/>
    <w:rsid w:val="007C6394"/>
    <w:rsid w:val="008008EA"/>
    <w:rsid w:val="008020D7"/>
    <w:rsid w:val="00851398"/>
    <w:rsid w:val="00873195"/>
    <w:rsid w:val="00883703"/>
    <w:rsid w:val="008A52D0"/>
    <w:rsid w:val="008B487B"/>
    <w:rsid w:val="008B5156"/>
    <w:rsid w:val="008C79C5"/>
    <w:rsid w:val="008D4CCC"/>
    <w:rsid w:val="008D704E"/>
    <w:rsid w:val="008E1509"/>
    <w:rsid w:val="008E753F"/>
    <w:rsid w:val="008F0AFA"/>
    <w:rsid w:val="008F5A2C"/>
    <w:rsid w:val="009101F3"/>
    <w:rsid w:val="0091206F"/>
    <w:rsid w:val="00912AF6"/>
    <w:rsid w:val="009313DD"/>
    <w:rsid w:val="00931A3B"/>
    <w:rsid w:val="00931B35"/>
    <w:rsid w:val="00933387"/>
    <w:rsid w:val="00934616"/>
    <w:rsid w:val="00946EAC"/>
    <w:rsid w:val="00952BFE"/>
    <w:rsid w:val="00953BDD"/>
    <w:rsid w:val="009542E3"/>
    <w:rsid w:val="0096259A"/>
    <w:rsid w:val="009632DB"/>
    <w:rsid w:val="009647CE"/>
    <w:rsid w:val="00994FE9"/>
    <w:rsid w:val="009B2FBB"/>
    <w:rsid w:val="009C299E"/>
    <w:rsid w:val="009F205F"/>
    <w:rsid w:val="00A00EC9"/>
    <w:rsid w:val="00A04C2E"/>
    <w:rsid w:val="00A157C5"/>
    <w:rsid w:val="00A26120"/>
    <w:rsid w:val="00A266BF"/>
    <w:rsid w:val="00A30500"/>
    <w:rsid w:val="00A30736"/>
    <w:rsid w:val="00A317F7"/>
    <w:rsid w:val="00A3784A"/>
    <w:rsid w:val="00A563A7"/>
    <w:rsid w:val="00A57558"/>
    <w:rsid w:val="00A61CED"/>
    <w:rsid w:val="00A62ADB"/>
    <w:rsid w:val="00A645D3"/>
    <w:rsid w:val="00A8186C"/>
    <w:rsid w:val="00A87D65"/>
    <w:rsid w:val="00AA1F3C"/>
    <w:rsid w:val="00AA5E8F"/>
    <w:rsid w:val="00AB1A10"/>
    <w:rsid w:val="00AB4646"/>
    <w:rsid w:val="00AB6814"/>
    <w:rsid w:val="00AB7427"/>
    <w:rsid w:val="00AC5C8C"/>
    <w:rsid w:val="00AC64D3"/>
    <w:rsid w:val="00AD2E64"/>
    <w:rsid w:val="00AD5C16"/>
    <w:rsid w:val="00AD6F09"/>
    <w:rsid w:val="00AE364C"/>
    <w:rsid w:val="00AE62CE"/>
    <w:rsid w:val="00AF1E54"/>
    <w:rsid w:val="00AF5F18"/>
    <w:rsid w:val="00B01C16"/>
    <w:rsid w:val="00B048F9"/>
    <w:rsid w:val="00B14F2C"/>
    <w:rsid w:val="00B15758"/>
    <w:rsid w:val="00B2688B"/>
    <w:rsid w:val="00B44092"/>
    <w:rsid w:val="00B47869"/>
    <w:rsid w:val="00B52B2C"/>
    <w:rsid w:val="00B53641"/>
    <w:rsid w:val="00B73222"/>
    <w:rsid w:val="00B81038"/>
    <w:rsid w:val="00B902DF"/>
    <w:rsid w:val="00B9163B"/>
    <w:rsid w:val="00B9594E"/>
    <w:rsid w:val="00BA1D1A"/>
    <w:rsid w:val="00BA3EB2"/>
    <w:rsid w:val="00BC501A"/>
    <w:rsid w:val="00BC5E5B"/>
    <w:rsid w:val="00BD72A0"/>
    <w:rsid w:val="00BE0765"/>
    <w:rsid w:val="00BE1227"/>
    <w:rsid w:val="00BE1E5D"/>
    <w:rsid w:val="00BF0B27"/>
    <w:rsid w:val="00C0241F"/>
    <w:rsid w:val="00C12C89"/>
    <w:rsid w:val="00C2129B"/>
    <w:rsid w:val="00C30551"/>
    <w:rsid w:val="00C30FEE"/>
    <w:rsid w:val="00C5232A"/>
    <w:rsid w:val="00C62857"/>
    <w:rsid w:val="00C7500D"/>
    <w:rsid w:val="00C76707"/>
    <w:rsid w:val="00C76FC7"/>
    <w:rsid w:val="00C80088"/>
    <w:rsid w:val="00CA631E"/>
    <w:rsid w:val="00CA79C1"/>
    <w:rsid w:val="00CC22A0"/>
    <w:rsid w:val="00CC2DBC"/>
    <w:rsid w:val="00CD597F"/>
    <w:rsid w:val="00CD7D0C"/>
    <w:rsid w:val="00CE6402"/>
    <w:rsid w:val="00CE7C20"/>
    <w:rsid w:val="00CF0170"/>
    <w:rsid w:val="00CF07AC"/>
    <w:rsid w:val="00CF0E6F"/>
    <w:rsid w:val="00CF4301"/>
    <w:rsid w:val="00D0190B"/>
    <w:rsid w:val="00D150D6"/>
    <w:rsid w:val="00D326BF"/>
    <w:rsid w:val="00D3693E"/>
    <w:rsid w:val="00D45ED5"/>
    <w:rsid w:val="00D46A4D"/>
    <w:rsid w:val="00D523CB"/>
    <w:rsid w:val="00D52929"/>
    <w:rsid w:val="00D571FF"/>
    <w:rsid w:val="00D66002"/>
    <w:rsid w:val="00D67455"/>
    <w:rsid w:val="00D815C8"/>
    <w:rsid w:val="00D81866"/>
    <w:rsid w:val="00D90643"/>
    <w:rsid w:val="00D96D67"/>
    <w:rsid w:val="00DA5433"/>
    <w:rsid w:val="00DC0F02"/>
    <w:rsid w:val="00DC6260"/>
    <w:rsid w:val="00DC6EF1"/>
    <w:rsid w:val="00DC75E8"/>
    <w:rsid w:val="00DD216E"/>
    <w:rsid w:val="00DD3CAF"/>
    <w:rsid w:val="00DD51A0"/>
    <w:rsid w:val="00DE14FA"/>
    <w:rsid w:val="00DF0CAD"/>
    <w:rsid w:val="00E150F4"/>
    <w:rsid w:val="00E17D65"/>
    <w:rsid w:val="00E35970"/>
    <w:rsid w:val="00E43A85"/>
    <w:rsid w:val="00E5081A"/>
    <w:rsid w:val="00E52F1B"/>
    <w:rsid w:val="00E61FC7"/>
    <w:rsid w:val="00E647B7"/>
    <w:rsid w:val="00E72682"/>
    <w:rsid w:val="00E7628E"/>
    <w:rsid w:val="00E813BC"/>
    <w:rsid w:val="00E852B1"/>
    <w:rsid w:val="00EA3300"/>
    <w:rsid w:val="00EA4676"/>
    <w:rsid w:val="00EB3159"/>
    <w:rsid w:val="00EB4C54"/>
    <w:rsid w:val="00EC5788"/>
    <w:rsid w:val="00ED0513"/>
    <w:rsid w:val="00EF2F3F"/>
    <w:rsid w:val="00EF7B53"/>
    <w:rsid w:val="00F15668"/>
    <w:rsid w:val="00F27566"/>
    <w:rsid w:val="00F31342"/>
    <w:rsid w:val="00F33C19"/>
    <w:rsid w:val="00F33D93"/>
    <w:rsid w:val="00F41675"/>
    <w:rsid w:val="00F50878"/>
    <w:rsid w:val="00F60676"/>
    <w:rsid w:val="00F63CAF"/>
    <w:rsid w:val="00F66685"/>
    <w:rsid w:val="00F711A7"/>
    <w:rsid w:val="00F7221D"/>
    <w:rsid w:val="00F80E9A"/>
    <w:rsid w:val="00F96B78"/>
    <w:rsid w:val="00FA0173"/>
    <w:rsid w:val="00FA059F"/>
    <w:rsid w:val="00FA1741"/>
    <w:rsid w:val="00FA6D8C"/>
    <w:rsid w:val="00FB6719"/>
    <w:rsid w:val="00FC2910"/>
    <w:rsid w:val="00FC5E61"/>
    <w:rsid w:val="00FC697F"/>
    <w:rsid w:val="00FE57D1"/>
    <w:rsid w:val="00FE7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50E8E2D0"/>
  <w15:docId w15:val="{38EF9045-81CE-4657-A783-D8D3B6FC0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3A7"/>
  </w:style>
  <w:style w:type="paragraph" w:styleId="Heading1">
    <w:name w:val="heading 1"/>
    <w:basedOn w:val="Normal"/>
    <w:next w:val="Normal"/>
    <w:link w:val="Heading1Char"/>
    <w:uiPriority w:val="9"/>
    <w:qFormat/>
    <w:rsid w:val="006F08BC"/>
    <w:pPr>
      <w:keepNext/>
      <w:keepLines/>
      <w:spacing w:before="240" w:after="240"/>
      <w:outlineLvl w:val="0"/>
    </w:pPr>
    <w:rPr>
      <w:rFonts w:eastAsiaTheme="majorEastAsia" w:cstheme="minorHAnsi"/>
      <w:b/>
      <w:bCs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F08BC"/>
    <w:pPr>
      <w:numPr>
        <w:numId w:val="10"/>
      </w:numPr>
      <w:contextualSpacing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4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4A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313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1342"/>
  </w:style>
  <w:style w:type="paragraph" w:styleId="Footer">
    <w:name w:val="footer"/>
    <w:basedOn w:val="Normal"/>
    <w:link w:val="FooterChar"/>
    <w:uiPriority w:val="99"/>
    <w:unhideWhenUsed/>
    <w:rsid w:val="00F313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1342"/>
  </w:style>
  <w:style w:type="character" w:customStyle="1" w:styleId="Heading1Char">
    <w:name w:val="Heading 1 Char"/>
    <w:basedOn w:val="DefaultParagraphFont"/>
    <w:link w:val="Heading1"/>
    <w:uiPriority w:val="9"/>
    <w:rsid w:val="006F08BC"/>
    <w:rPr>
      <w:rFonts w:eastAsiaTheme="majorEastAsia" w:cstheme="minorHAnsi"/>
      <w:b/>
      <w:bCs/>
      <w:sz w:val="28"/>
      <w:szCs w:val="28"/>
      <w:u w:val="single"/>
    </w:rPr>
  </w:style>
  <w:style w:type="table" w:styleId="TableGrid">
    <w:name w:val="Table Grid"/>
    <w:basedOn w:val="TableNormal"/>
    <w:uiPriority w:val="59"/>
    <w:rsid w:val="000E50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TableHeadBodyCalibriBackground1NotSmallcapsL">
    <w:name w:val="Style Table Head + +Body (Calibri) Background 1 Not Small caps L..."/>
    <w:basedOn w:val="Normal"/>
    <w:rsid w:val="000E5031"/>
    <w:pPr>
      <w:spacing w:before="60" w:after="60" w:line="240" w:lineRule="auto"/>
      <w:ind w:left="74"/>
    </w:pPr>
    <w:rPr>
      <w:rFonts w:ascii="Calibri" w:eastAsia="Times New Roman" w:hAnsi="Calibri" w:cs="Times New Roman"/>
      <w:b/>
      <w:bCs/>
      <w:smallCaps/>
      <w:color w:val="FFFFFF" w:themeColor="background1"/>
      <w:szCs w:val="20"/>
    </w:rPr>
  </w:style>
  <w:style w:type="paragraph" w:customStyle="1" w:styleId="Table">
    <w:name w:val="Table"/>
    <w:basedOn w:val="Normal"/>
    <w:rsid w:val="000E5031"/>
    <w:pPr>
      <w:spacing w:before="60" w:after="60" w:line="240" w:lineRule="auto"/>
    </w:pPr>
    <w:rPr>
      <w:rFonts w:ascii="Calibri" w:eastAsia="Times New Roman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AB1A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1A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1A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A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A1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B5B80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2108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2B1225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E5CF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26670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7B196E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AF5F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5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1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B08E2A607BDF41B38FDE63A2089D9A" ma:contentTypeVersion="13" ma:contentTypeDescription="Create a new document." ma:contentTypeScope="" ma:versionID="e64d424139fa14a1421a9732d3b4bef0">
  <xsd:schema xmlns:xsd="http://www.w3.org/2001/XMLSchema" xmlns:xs="http://www.w3.org/2001/XMLSchema" xmlns:p="http://schemas.microsoft.com/office/2006/metadata/properties" xmlns:ns3="47e63df7-d44d-4ec6-814a-06e94c9fcd05" xmlns:ns4="6e6e9617-9ae8-4a9f-a76c-1c8e6262d7ba" targetNamespace="http://schemas.microsoft.com/office/2006/metadata/properties" ma:root="true" ma:fieldsID="1170551899c414f8b07210129f9ed2ab" ns3:_="" ns4:_="">
    <xsd:import namespace="47e63df7-d44d-4ec6-814a-06e94c9fcd05"/>
    <xsd:import namespace="6e6e9617-9ae8-4a9f-a76c-1c8e6262d7b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e63df7-d44d-4ec6-814a-06e94c9fcd0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6e9617-9ae8-4a9f-a76c-1c8e6262d7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74352097-FBD4-45A2-B0DE-C427BE0CB4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07CCF1-4186-462D-8213-B2A646A59A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ED73BA-39FC-49D3-835F-63B05374A0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e63df7-d44d-4ec6-814a-06e94c9fcd05"/>
    <ds:schemaRef ds:uri="6e6e9617-9ae8-4a9f-a76c-1c8e6262d7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E6C830-B929-431E-AC63-487A811269CB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47e63df7-d44d-4ec6-814a-06e94c9fcd05"/>
    <ds:schemaRef ds:uri="6e6e9617-9ae8-4a9f-a76c-1c8e6262d7ba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5</Pages>
  <Words>877</Words>
  <Characters>500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Brent CCG</Company>
  <LinksUpToDate>false</LinksUpToDate>
  <CharactersWithSpaces>5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Brownlow</dc:creator>
  <cp:lastModifiedBy>Carolina Aldunate Andres</cp:lastModifiedBy>
  <cp:revision>49</cp:revision>
  <cp:lastPrinted>2016-10-10T10:44:00Z</cp:lastPrinted>
  <dcterms:created xsi:type="dcterms:W3CDTF">2022-03-08T16:59:00Z</dcterms:created>
  <dcterms:modified xsi:type="dcterms:W3CDTF">2022-04-26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B08E2A607BDF41B38FDE63A2089D9A</vt:lpwstr>
  </property>
</Properties>
</file>